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65098E" w14:textId="77777777" w:rsidR="00520A31" w:rsidRPr="00E060F2" w:rsidRDefault="00520A31" w:rsidP="00345EB2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คู่มือปฏิบัติการ</w:t>
      </w:r>
    </w:p>
    <w:p w14:paraId="252C5917" w14:textId="77777777" w:rsidR="00520A31" w:rsidRPr="00AF48A8" w:rsidRDefault="00520A31" w:rsidP="00345EB2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ชุดสาธิตการทดลองพลังงาน</w:t>
      </w:r>
      <w:r>
        <w:rPr>
          <w:rFonts w:ascii="TH SarabunPSK" w:hAnsi="TH SarabunPSK" w:cs="TH SarabunPSK" w:hint="cs"/>
          <w:b/>
          <w:bCs/>
          <w:sz w:val="50"/>
          <w:szCs w:val="50"/>
          <w:cs/>
        </w:rPr>
        <w:t>ก๊าซชีวภาพ</w:t>
      </w: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ผลิตไฟฟ้า</w:t>
      </w:r>
    </w:p>
    <w:p w14:paraId="2CACD0EB" w14:textId="77777777" w:rsidR="002421A6" w:rsidRPr="00DA0437" w:rsidRDefault="002421A6" w:rsidP="00345EB2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7CD79FA2" w14:textId="77777777" w:rsidR="00C77A9F" w:rsidRPr="00DA0437" w:rsidRDefault="00891A5E" w:rsidP="00345EB2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8B06C4E" wp14:editId="6FBD68E7">
            <wp:extent cx="3877225" cy="5246370"/>
            <wp:effectExtent l="19050" t="19050" r="28575" b="11430"/>
            <wp:docPr id="397" name="Picture 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17" r="18024"/>
                    <a:stretch/>
                  </pic:blipFill>
                  <pic:spPr bwMode="auto">
                    <a:xfrm>
                      <a:off x="0" y="0"/>
                      <a:ext cx="3891490" cy="526567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140900" w14:textId="77777777" w:rsidR="00C77A9F" w:rsidRPr="00DA0437" w:rsidRDefault="00C77A9F" w:rsidP="00345EB2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56AA4EA4" w14:textId="77777777" w:rsidR="00980F45" w:rsidRPr="00DA0437" w:rsidRDefault="00804E0C" w:rsidP="00345EB2">
      <w:pPr>
        <w:tabs>
          <w:tab w:val="left" w:pos="270"/>
          <w:tab w:val="left" w:pos="450"/>
        </w:tabs>
        <w:spacing w:after="0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b/>
          <w:bCs/>
          <w:sz w:val="50"/>
          <w:szCs w:val="50"/>
          <w:cs/>
        </w:rPr>
        <w:br w:type="page"/>
      </w:r>
      <w:r w:rsidR="00980F45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lastRenderedPageBreak/>
        <w:t>รายการ</w:t>
      </w:r>
      <w:r w:rsidR="00980F45" w:rsidRPr="00DA0437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อุปกรณ์</w:t>
      </w:r>
      <w:r w:rsidR="00980F45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ชุดทดลอง</w:t>
      </w:r>
    </w:p>
    <w:p w14:paraId="3D4A2465" w14:textId="2DA28441" w:rsidR="00345EB2" w:rsidRPr="00DA0437" w:rsidRDefault="00345EB2" w:rsidP="00345EB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  <w:r w:rsidRPr="00DA0437">
        <w:rPr>
          <w:rFonts w:ascii="TH SarabunPSK" w:eastAsia="Times New Roman" w:hAnsi="TH SarabunPSK" w:cs="TH SarabunPSK"/>
          <w:sz w:val="32"/>
          <w:szCs w:val="32"/>
        </w:rPr>
        <w:t xml:space="preserve">1.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เครื่องยนต์ปั่นไฟ </w:t>
      </w:r>
    </w:p>
    <w:p w14:paraId="60630AFC" w14:textId="4EB87D11" w:rsidR="00345EB2" w:rsidRPr="00DA0437" w:rsidRDefault="00345EB2" w:rsidP="00345EB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  <w:r w:rsidRPr="00DA0437">
        <w:rPr>
          <w:rFonts w:ascii="TH SarabunPSK" w:eastAsia="Times New Roman" w:hAnsi="TH SarabunPSK" w:cs="TH SarabunPSK"/>
          <w:sz w:val="32"/>
          <w:szCs w:val="32"/>
        </w:rPr>
        <w:t xml:space="preserve">2.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ถั</w:t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งบรรจุก๊าซชีวภาพ</w:t>
      </w:r>
    </w:p>
    <w:p w14:paraId="52A94CA6" w14:textId="16A2CBA5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>3.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วาล์วเปิดก๊าซ</w:t>
      </w:r>
    </w:p>
    <w:p w14:paraId="43EE53BF" w14:textId="7E6B43F1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4. เซนเซอร์วัดอัตราการไหลของก๊าซ</w:t>
      </w:r>
    </w:p>
    <w:p w14:paraId="290F9F41" w14:textId="741A6DEF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5</w:t>
      </w:r>
      <w:r w:rsidRPr="00DA0437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  <w:r w:rsidRPr="00DA0437">
        <w:rPr>
          <w:rFonts w:ascii="TH SarabunPSK" w:hAnsi="TH SarabunPSK" w:cs="TH SarabunPSK"/>
          <w:sz w:val="32"/>
          <w:szCs w:val="32"/>
        </w:rPr>
        <w:t xml:space="preserve"> </w:t>
      </w:r>
    </w:p>
    <w:p w14:paraId="575D446C" w14:textId="34F84D8E" w:rsidR="00345EB2" w:rsidRDefault="00345EB2" w:rsidP="00345EB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6.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</w:p>
    <w:p w14:paraId="3016CBD6" w14:textId="34C4116F" w:rsidR="00345EB2" w:rsidRDefault="00345EB2" w:rsidP="00345EB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7.</w:t>
      </w:r>
      <w:r>
        <w:rPr>
          <w:rFonts w:ascii="TH SarabunPSK" w:eastAsia="Times New Roman" w:hAnsi="TH SarabunPSK" w:cs="TH SarabunPSK"/>
          <w:sz w:val="32"/>
          <w:szCs w:val="32"/>
        </w:rPr>
        <w:t xml:space="preserve"> Emergency Switch</w:t>
      </w:r>
    </w:p>
    <w:p w14:paraId="5E97DD57" w14:textId="32A12294" w:rsidR="00E51751" w:rsidRPr="00DA0437" w:rsidRDefault="00345EB2" w:rsidP="00345EB2">
      <w:pPr>
        <w:spacing w:after="0" w:line="240" w:lineRule="auto"/>
        <w:jc w:val="thaiDistribute"/>
        <w:rPr>
          <w:rFonts w:ascii="TH SarabunPSK" w:eastAsia="Times New Roman" w:hAnsi="TH SarabunPSK" w:cs="TH SarabunPSK" w:hint="cs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8. สวิตซ์ เปิด-ปิด เครื่อง</w:t>
      </w:r>
    </w:p>
    <w:p w14:paraId="031344CD" w14:textId="77777777" w:rsidR="00E51751" w:rsidRPr="00DA0437" w:rsidRDefault="00E51751" w:rsidP="00345EB2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sz w:val="32"/>
          <w:szCs w:val="32"/>
          <w:cs/>
        </w:rPr>
      </w:pPr>
    </w:p>
    <w:p w14:paraId="1543190F" w14:textId="77777777" w:rsidR="00E51751" w:rsidRPr="00DA0437" w:rsidRDefault="00891A5E" w:rsidP="00345EB2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653696" behindDoc="0" locked="0" layoutInCell="1" allowOverlap="1" wp14:anchorId="2FBFE6D1" wp14:editId="7006B365">
                <wp:simplePos x="0" y="0"/>
                <wp:positionH relativeFrom="column">
                  <wp:posOffset>4868883</wp:posOffset>
                </wp:positionH>
                <wp:positionV relativeFrom="paragraph">
                  <wp:posOffset>1967494</wp:posOffset>
                </wp:positionV>
                <wp:extent cx="252095" cy="252095"/>
                <wp:effectExtent l="1676400" t="0" r="14605" b="281305"/>
                <wp:wrapNone/>
                <wp:docPr id="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205891"/>
                            <a:gd name="adj6" fmla="val -67926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DC70BC" w14:textId="77777777" w:rsidR="00891A5E" w:rsidRDefault="00891A5E" w:rsidP="00891A5E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BFE6D1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383.4pt;margin-top:154.9pt;width:19.85pt;height:19.85pt;z-index:25065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" adj="-146721,44472,-51579,9793,-6529,9793" strokecolor="red">
                <v:textbox>
                  <w:txbxContent>
                    <w:p w14:paraId="3ADC70BC" w14:textId="77777777" w:rsidR="00891A5E" w:rsidRDefault="00891A5E" w:rsidP="00891A5E">
                      <w:r>
                        <w:t>4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647552" behindDoc="0" locked="0" layoutInCell="1" allowOverlap="1" wp14:anchorId="4C1D10DE" wp14:editId="121CF323">
                <wp:simplePos x="0" y="0"/>
                <wp:positionH relativeFrom="column">
                  <wp:posOffset>4868545</wp:posOffset>
                </wp:positionH>
                <wp:positionV relativeFrom="paragraph">
                  <wp:posOffset>2371090</wp:posOffset>
                </wp:positionV>
                <wp:extent cx="252095" cy="252095"/>
                <wp:effectExtent l="1771650" t="0" r="14605" b="90805"/>
                <wp:wrapNone/>
                <wp:docPr id="1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130521"/>
                            <a:gd name="adj6" fmla="val -71694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D51792" w14:textId="77777777" w:rsidR="00520A31" w:rsidRDefault="00520A31" w:rsidP="00520A31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1D10DE" id="_x0000_s1027" type="#_x0000_t48" style="position:absolute;left:0;text-align:left;margin-left:383.35pt;margin-top:186.7pt;width:19.85pt;height:19.85pt;z-index:25064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" adj="-154861,28193,-51579,9793,-6529,9793" strokecolor="red">
                <v:textbox>
                  <w:txbxContent>
                    <w:p w14:paraId="14D51792" w14:textId="77777777" w:rsidR="00520A31" w:rsidRDefault="00520A31" w:rsidP="00520A31">
                      <w:r>
                        <w:t>3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649600" behindDoc="0" locked="0" layoutInCell="1" allowOverlap="1" wp14:anchorId="7BA83B0F" wp14:editId="7FEEBB3C">
                <wp:simplePos x="0" y="0"/>
                <wp:positionH relativeFrom="column">
                  <wp:posOffset>4856480</wp:posOffset>
                </wp:positionH>
                <wp:positionV relativeFrom="paragraph">
                  <wp:posOffset>1171575</wp:posOffset>
                </wp:positionV>
                <wp:extent cx="252095" cy="252095"/>
                <wp:effectExtent l="952500" t="171450" r="14605" b="14605"/>
                <wp:wrapNone/>
                <wp:docPr id="6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66006"/>
                            <a:gd name="adj6" fmla="val -38119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7BE3E2" w14:textId="77777777" w:rsidR="00891A5E" w:rsidRDefault="00891A5E" w:rsidP="00891A5E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A83B0F" id="_x0000_s1028" type="#_x0000_t48" style="position:absolute;left:0;text-align:left;margin-left:382.4pt;margin-top:92.25pt;width:19.85pt;height:19.85pt;z-index:25064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" adj="-82339,-14257,-51796,9793,-6529,9793" strokecolor="red">
                <v:textbox>
                  <w:txbxContent>
                    <w:p w14:paraId="727BE3E2" w14:textId="77777777" w:rsidR="00891A5E" w:rsidRDefault="00891A5E" w:rsidP="00891A5E">
                      <w: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651648" behindDoc="0" locked="0" layoutInCell="1" allowOverlap="1" wp14:anchorId="0491F8B1" wp14:editId="6EFE5692">
                <wp:simplePos x="0" y="0"/>
                <wp:positionH relativeFrom="column">
                  <wp:posOffset>4857008</wp:posOffset>
                </wp:positionH>
                <wp:positionV relativeFrom="paragraph">
                  <wp:posOffset>1528107</wp:posOffset>
                </wp:positionV>
                <wp:extent cx="252095" cy="252095"/>
                <wp:effectExtent l="1295400" t="552450" r="14605" b="14605"/>
                <wp:wrapNone/>
                <wp:docPr id="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221458"/>
                            <a:gd name="adj6" fmla="val -52251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CB90D" w14:textId="77777777" w:rsidR="00891A5E" w:rsidRDefault="00891A5E" w:rsidP="00891A5E">
                            <w: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91F8B1" id="_x0000_s1029" type="#_x0000_t48" style="position:absolute;left:0;text-align:left;margin-left:382.45pt;margin-top:120.3pt;width:19.85pt;height:19.85pt;z-index:25065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" adj="-112864,-47835,-51796,9793,-6529,9793" strokecolor="red">
                <v:textbox>
                  <w:txbxContent>
                    <w:p w14:paraId="27CCB90D" w14:textId="77777777" w:rsidR="00891A5E" w:rsidRDefault="00891A5E" w:rsidP="00891A5E">
                      <w: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641408" behindDoc="0" locked="0" layoutInCell="1" allowOverlap="1" wp14:anchorId="2E4C08B0" wp14:editId="35F62646">
                <wp:simplePos x="0" y="0"/>
                <wp:positionH relativeFrom="column">
                  <wp:posOffset>4877435</wp:posOffset>
                </wp:positionH>
                <wp:positionV relativeFrom="paragraph">
                  <wp:posOffset>2992755</wp:posOffset>
                </wp:positionV>
                <wp:extent cx="252095" cy="252095"/>
                <wp:effectExtent l="1123950" t="0" r="14605" b="14605"/>
                <wp:wrapNone/>
                <wp:docPr id="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92444"/>
                            <a:gd name="adj6" fmla="val -44962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7BF5BD" w14:textId="77777777" w:rsidR="00E51751" w:rsidRDefault="00E51751" w:rsidP="00E51751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4C08B0" id="_x0000_s1030" type="#_x0000_t48" style="position:absolute;left:0;text-align:left;margin-left:384.05pt;margin-top:235.65pt;width:19.85pt;height:19.85pt;z-index:25064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" adj="-97118,19968,-51579,9793,-6529,9793" strokecolor="red">
                <v:textbox>
                  <w:txbxContent>
                    <w:p w14:paraId="0B7BF5BD" w14:textId="77777777" w:rsidR="00E51751" w:rsidRDefault="00E51751" w:rsidP="00E51751">
                      <w:r>
                        <w:t>1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639360" behindDoc="0" locked="0" layoutInCell="1" allowOverlap="1" wp14:anchorId="3F271935" wp14:editId="59FECE8F">
                <wp:simplePos x="0" y="0"/>
                <wp:positionH relativeFrom="column">
                  <wp:posOffset>4876800</wp:posOffset>
                </wp:positionH>
                <wp:positionV relativeFrom="paragraph">
                  <wp:posOffset>262255</wp:posOffset>
                </wp:positionV>
                <wp:extent cx="252095" cy="252095"/>
                <wp:effectExtent l="895350" t="0" r="14605" b="14605"/>
                <wp:wrapNone/>
                <wp:docPr id="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41701"/>
                            <a:gd name="adj6" fmla="val -36220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5335E1" w14:textId="77777777" w:rsidR="00E51751" w:rsidRDefault="00891A5E" w:rsidP="00E51751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271935" id="_x0000_s1031" type="#_x0000_t48" style="position:absolute;left:0;text-align:left;margin-left:384pt;margin-top:20.65pt;width:19.85pt;height:19.85pt;z-index:25063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" adj="-78237,9007,-51796,9793,-6529,9793" strokecolor="red">
                <v:textbox>
                  <w:txbxContent>
                    <w:p w14:paraId="665335E1" w14:textId="77777777" w:rsidR="00E51751" w:rsidRDefault="00891A5E" w:rsidP="00E51751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0645504" behindDoc="0" locked="0" layoutInCell="1" allowOverlap="1" wp14:anchorId="1F4728A8" wp14:editId="07EF6D4E">
                <wp:simplePos x="0" y="0"/>
                <wp:positionH relativeFrom="column">
                  <wp:posOffset>4867275</wp:posOffset>
                </wp:positionH>
                <wp:positionV relativeFrom="paragraph">
                  <wp:posOffset>795655</wp:posOffset>
                </wp:positionV>
                <wp:extent cx="252095" cy="252095"/>
                <wp:effectExtent l="1047750" t="190500" r="14605" b="14605"/>
                <wp:wrapNone/>
                <wp:docPr id="1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75428"/>
                            <a:gd name="adj6" fmla="val -41888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D79216" w14:textId="77777777" w:rsidR="00520A31" w:rsidRDefault="00891A5E" w:rsidP="00520A31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4728A8" id="_x0000_s1032" type="#_x0000_t48" style="position:absolute;left:0;text-align:left;margin-left:383.25pt;margin-top:62.65pt;width:19.85pt;height:19.85pt;z-index:25064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" adj="-90479,-16292,-51796,9793,-6529,9793" strokecolor="red">
                <v:textbox>
                  <w:txbxContent>
                    <w:p w14:paraId="39D79216" w14:textId="77777777" w:rsidR="00520A31" w:rsidRDefault="00891A5E" w:rsidP="00520A31">
                      <w: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0643456" behindDoc="0" locked="0" layoutInCell="1" allowOverlap="1" wp14:anchorId="07410CA0" wp14:editId="658E0DF2">
                <wp:simplePos x="0" y="0"/>
                <wp:positionH relativeFrom="column">
                  <wp:posOffset>561975</wp:posOffset>
                </wp:positionH>
                <wp:positionV relativeFrom="paragraph">
                  <wp:posOffset>1967675</wp:posOffset>
                </wp:positionV>
                <wp:extent cx="252095" cy="252095"/>
                <wp:effectExtent l="0" t="0" r="1367155" b="376555"/>
                <wp:wrapNone/>
                <wp:docPr id="1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286903"/>
                            <a:gd name="adj5" fmla="val 241771"/>
                            <a:gd name="adj6" fmla="val 64690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A50F46" w14:textId="77777777" w:rsidR="00520A31" w:rsidRDefault="00520A31" w:rsidP="00520A31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410CA0" id="_x0000_s1033" type="#_x0000_t48" style="position:absolute;left:0;text-align:left;margin-left:44.25pt;margin-top:154.95pt;width:19.85pt;height:19.85pt;z-index:25064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" adj="139731,52223,61971,9793,28129,9793" strokecolor="red">
                <v:textbox>
                  <w:txbxContent>
                    <w:p w14:paraId="54A50F46" w14:textId="77777777" w:rsidR="00520A31" w:rsidRDefault="00520A31" w:rsidP="00520A31">
                      <w:r>
                        <w:t>2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5B9E31F" wp14:editId="34F4B4BC">
            <wp:extent cx="3240000" cy="4384125"/>
            <wp:effectExtent l="19050" t="19050" r="17780" b="165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17" r="18024"/>
                    <a:stretch/>
                  </pic:blipFill>
                  <pic:spPr bwMode="auto">
                    <a:xfrm>
                      <a:off x="0" y="0"/>
                      <a:ext cx="3240000" cy="43841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50AD9" w14:textId="77777777" w:rsidR="00E51751" w:rsidRPr="00DA0437" w:rsidRDefault="00E51751" w:rsidP="00345EB2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0A1E12BB" w14:textId="6AB84F65" w:rsidR="00E51751" w:rsidRDefault="00E51751" w:rsidP="00345EB2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3BCAC868" w14:textId="5829CA50" w:rsidR="00345EB2" w:rsidRDefault="00345EB2" w:rsidP="00345EB2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56435081" w14:textId="6F743ED9" w:rsidR="00345EB2" w:rsidRDefault="00345EB2" w:rsidP="00345EB2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599C10CD" w14:textId="77777777" w:rsidR="00345EB2" w:rsidRDefault="00345EB2" w:rsidP="00345EB2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 w:hint="cs"/>
          <w:b/>
          <w:bCs/>
          <w:sz w:val="32"/>
          <w:szCs w:val="32"/>
        </w:rPr>
      </w:pPr>
    </w:p>
    <w:p w14:paraId="0D591A5C" w14:textId="2E54ECA7" w:rsidR="00345EB2" w:rsidRDefault="00345EB2" w:rsidP="00345EB2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38B0A567" w14:textId="5CCBEBD2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ED7FC1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lastRenderedPageBreak/>
        <w:t>หน้าจอแสดงผลและควบคุม</w:t>
      </w:r>
    </w:p>
    <w:p w14:paraId="1622C703" w14:textId="77777777" w:rsidR="00345EB2" w:rsidRPr="00ED7FC1" w:rsidRDefault="00345EB2" w:rsidP="00345EB2">
      <w:pPr>
        <w:spacing w:after="0" w:line="240" w:lineRule="auto"/>
        <w:jc w:val="thaiDistribute"/>
        <w:rPr>
          <w:rFonts w:ascii="TH SarabunPSK" w:hAnsi="TH SarabunPSK" w:cs="TH SarabunPSK" w:hint="cs"/>
          <w:b/>
          <w:bCs/>
          <w:sz w:val="32"/>
          <w:szCs w:val="32"/>
          <w:u w:val="single"/>
        </w:rPr>
      </w:pPr>
    </w:p>
    <w:p w14:paraId="0B07831C" w14:textId="3B667322" w:rsidR="00345EB2" w:rsidRDefault="00345EB2" w:rsidP="00345EB2">
      <w:pPr>
        <w:tabs>
          <w:tab w:val="left" w:pos="540"/>
        </w:tabs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EC1C3D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232256" behindDoc="0" locked="0" layoutInCell="1" allowOverlap="1" wp14:anchorId="19112C7C" wp14:editId="4D28EFF6">
                <wp:simplePos x="0" y="0"/>
                <wp:positionH relativeFrom="column">
                  <wp:posOffset>83820</wp:posOffset>
                </wp:positionH>
                <wp:positionV relativeFrom="paragraph">
                  <wp:posOffset>1691005</wp:posOffset>
                </wp:positionV>
                <wp:extent cx="396240" cy="350520"/>
                <wp:effectExtent l="0" t="0" r="22860" b="1143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C4C2029" w14:textId="77777777" w:rsidR="00345EB2" w:rsidRPr="00E95DE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9112C7C" id="_x0000_t202" coordsize="21600,21600" o:spt="202" path="m,l,21600r21600,l21600,xe">
                <v:stroke joinstyle="miter"/>
                <v:path gradientshapeok="t" o:connecttype="rect"/>
              </v:shapetype>
              <v:shape id="Text Box 43" o:spid="_x0000_s1034" type="#_x0000_t202" style="position:absolute;left:0;text-align:left;margin-left:6.6pt;margin-top:133.15pt;width:31.2pt;height:27.6pt;z-index:25123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" fillcolor="white [3201]" strokecolor="red" strokeweight=".5pt">
                <v:textbox>
                  <w:txbxContent>
                    <w:p w14:paraId="6C4C2029" w14:textId="77777777" w:rsidR="00345EB2" w:rsidRPr="00E95DE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EC1C3D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204608" behindDoc="0" locked="0" layoutInCell="1" allowOverlap="1" wp14:anchorId="224ECAF3" wp14:editId="70F0699C">
                <wp:simplePos x="0" y="0"/>
                <wp:positionH relativeFrom="column">
                  <wp:posOffset>464819</wp:posOffset>
                </wp:positionH>
                <wp:positionV relativeFrom="paragraph">
                  <wp:posOffset>823595</wp:posOffset>
                </wp:positionV>
                <wp:extent cx="1303020" cy="878205"/>
                <wp:effectExtent l="0" t="0" r="30480" b="36195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03020" cy="87820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906194" id="Straight Connector 42" o:spid="_x0000_s1026" style="position:absolute;flip:x;z-index:25120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.6pt,64.85pt" to="139.2pt,13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57504" behindDoc="0" locked="0" layoutInCell="1" allowOverlap="1" wp14:anchorId="79AAB48D" wp14:editId="54F9ADF9">
                <wp:simplePos x="0" y="0"/>
                <wp:positionH relativeFrom="column">
                  <wp:posOffset>5238750</wp:posOffset>
                </wp:positionH>
                <wp:positionV relativeFrom="paragraph">
                  <wp:posOffset>2272665</wp:posOffset>
                </wp:positionV>
                <wp:extent cx="396240" cy="350520"/>
                <wp:effectExtent l="0" t="0" r="22860" b="1143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269D31A" w14:textId="77777777" w:rsidR="00345EB2" w:rsidRPr="00E95DE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AAB48D" id="Text Box 40" o:spid="_x0000_s1035" type="#_x0000_t202" style="position:absolute;left:0;text-align:left;margin-left:412.5pt;margin-top:178.95pt;width:31.2pt;height:27.6pt;z-index:25115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" fillcolor="white [3201]" strokecolor="red" strokeweight=".5pt">
                <v:textbox>
                  <w:txbxContent>
                    <w:p w14:paraId="6269D31A" w14:textId="77777777" w:rsidR="00345EB2" w:rsidRPr="00E95DE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80704" behindDoc="0" locked="0" layoutInCell="1" allowOverlap="1" wp14:anchorId="0C64FEFF" wp14:editId="5AE076D0">
                <wp:simplePos x="0" y="0"/>
                <wp:positionH relativeFrom="column">
                  <wp:posOffset>4327525</wp:posOffset>
                </wp:positionH>
                <wp:positionV relativeFrom="paragraph">
                  <wp:posOffset>1035685</wp:posOffset>
                </wp:positionV>
                <wp:extent cx="918845" cy="1257300"/>
                <wp:effectExtent l="0" t="0" r="33655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8845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C169C1" id="Straight Connector 39" o:spid="_x0000_s1026" style="position:absolute;z-index:25108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0.75pt,81.55pt" to="413.1pt,18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860544" behindDoc="0" locked="0" layoutInCell="1" allowOverlap="1" wp14:anchorId="0193E96D" wp14:editId="33B31073">
                <wp:simplePos x="0" y="0"/>
                <wp:positionH relativeFrom="column">
                  <wp:posOffset>4372610</wp:posOffset>
                </wp:positionH>
                <wp:positionV relativeFrom="paragraph">
                  <wp:posOffset>1764665</wp:posOffset>
                </wp:positionV>
                <wp:extent cx="756285" cy="1114425"/>
                <wp:effectExtent l="0" t="0" r="24765" b="28575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6285" cy="11144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C6C53F" id="Straight Connector 29" o:spid="_x0000_s1026" style="position:absolute;z-index:25086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4.3pt,138.95pt" to="403.85pt,22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916864" behindDoc="0" locked="0" layoutInCell="1" allowOverlap="1" wp14:anchorId="51A638F7" wp14:editId="778AC804">
                <wp:simplePos x="0" y="0"/>
                <wp:positionH relativeFrom="column">
                  <wp:posOffset>5128260</wp:posOffset>
                </wp:positionH>
                <wp:positionV relativeFrom="paragraph">
                  <wp:posOffset>2879090</wp:posOffset>
                </wp:positionV>
                <wp:extent cx="396240" cy="350520"/>
                <wp:effectExtent l="0" t="0" r="22860" b="1143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310C5E7" w14:textId="77777777" w:rsidR="00345EB2" w:rsidRPr="00E95DE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A638F7" id="Text Box 30" o:spid="_x0000_s1036" type="#_x0000_t202" style="position:absolute;left:0;text-align:left;margin-left:403.8pt;margin-top:226.7pt;width:31.2pt;height:27.6pt;z-index:25091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" fillcolor="white [3201]" strokecolor="red" strokeweight=".5pt">
                <v:textbox>
                  <w:txbxContent>
                    <w:p w14:paraId="4310C5E7" w14:textId="77777777" w:rsidR="00345EB2" w:rsidRPr="00E95DE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963968" behindDoc="0" locked="0" layoutInCell="1" allowOverlap="1" wp14:anchorId="5F9CAC34" wp14:editId="22284328">
                <wp:simplePos x="0" y="0"/>
                <wp:positionH relativeFrom="column">
                  <wp:posOffset>3634740</wp:posOffset>
                </wp:positionH>
                <wp:positionV relativeFrom="paragraph">
                  <wp:posOffset>2461896</wp:posOffset>
                </wp:positionV>
                <wp:extent cx="510540" cy="830580"/>
                <wp:effectExtent l="0" t="0" r="22860" b="2667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0540" cy="83058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B59F94" id="Straight Connector 32" o:spid="_x0000_s1026" style="position:absolute;z-index:25096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6.2pt,193.85pt" to="326.4pt,25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762240" behindDoc="0" locked="0" layoutInCell="1" allowOverlap="1" wp14:anchorId="72D9C7EC" wp14:editId="7DA51930">
                <wp:simplePos x="0" y="0"/>
                <wp:positionH relativeFrom="column">
                  <wp:posOffset>3086100</wp:posOffset>
                </wp:positionH>
                <wp:positionV relativeFrom="paragraph">
                  <wp:posOffset>1456055</wp:posOffset>
                </wp:positionV>
                <wp:extent cx="0" cy="1790700"/>
                <wp:effectExtent l="0" t="0" r="3810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907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F596A8" id="Straight Connector 26" o:spid="_x0000_s1026" style="position:absolute;z-index:25076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3pt,114.65pt" to="243pt,25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693632" behindDoc="0" locked="0" layoutInCell="1" allowOverlap="1" wp14:anchorId="71ADC652" wp14:editId="41C44777">
                <wp:simplePos x="0" y="0"/>
                <wp:positionH relativeFrom="column">
                  <wp:posOffset>1859280</wp:posOffset>
                </wp:positionH>
                <wp:positionV relativeFrom="paragraph">
                  <wp:posOffset>2256155</wp:posOffset>
                </wp:positionV>
                <wp:extent cx="617220" cy="1036320"/>
                <wp:effectExtent l="0" t="0" r="30480" b="3048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7220" cy="10363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C7F31A" id="Straight Connector 4" o:spid="_x0000_s1026" style="position:absolute;flip:x;z-index:25069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4pt,177.65pt" to="195pt,25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0805248" behindDoc="0" locked="0" layoutInCell="1" allowOverlap="1" wp14:anchorId="0A4FA9A2" wp14:editId="21F671FB">
                <wp:simplePos x="0" y="0"/>
                <wp:positionH relativeFrom="column">
                  <wp:posOffset>3436620</wp:posOffset>
                </wp:positionH>
                <wp:positionV relativeFrom="paragraph">
                  <wp:posOffset>823595</wp:posOffset>
                </wp:positionV>
                <wp:extent cx="894080" cy="213360"/>
                <wp:effectExtent l="0" t="0" r="20320" b="1524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4080" cy="213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9ED25" id="Rectangle 28" o:spid="_x0000_s1026" style="position:absolute;margin-left:270.6pt;margin-top:64.85pt;width:70.4pt;height:16.8pt;z-index:25080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0735616" behindDoc="0" locked="0" layoutInCell="1" allowOverlap="1" wp14:anchorId="17DEDC62" wp14:editId="067F642F">
                <wp:simplePos x="0" y="0"/>
                <wp:positionH relativeFrom="column">
                  <wp:posOffset>3192780</wp:posOffset>
                </wp:positionH>
                <wp:positionV relativeFrom="paragraph">
                  <wp:posOffset>1128395</wp:posOffset>
                </wp:positionV>
                <wp:extent cx="1188720" cy="632460"/>
                <wp:effectExtent l="0" t="0" r="11430" b="1524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8720" cy="6324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693E84" id="Rectangle 23" o:spid="_x0000_s1026" style="position:absolute;margin-left:251.4pt;margin-top:88.85pt;width:93.6pt;height:49.8pt;z-index:25073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0937344" behindDoc="0" locked="0" layoutInCell="1" allowOverlap="1" wp14:anchorId="1785E37D" wp14:editId="603302D0">
                <wp:simplePos x="0" y="0"/>
                <wp:positionH relativeFrom="column">
                  <wp:posOffset>3633470</wp:posOffset>
                </wp:positionH>
                <wp:positionV relativeFrom="paragraph">
                  <wp:posOffset>2199005</wp:posOffset>
                </wp:positionV>
                <wp:extent cx="790258" cy="257175"/>
                <wp:effectExtent l="0" t="0" r="10160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258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BE0CA3" id="Rectangle 31" o:spid="_x0000_s1026" style="position:absolute;margin-left:286.1pt;margin-top:173.15pt;width:62.25pt;height:20.25pt;z-index:25093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0673152" behindDoc="0" locked="0" layoutInCell="1" allowOverlap="1" wp14:anchorId="77532592" wp14:editId="1FFFD80E">
                <wp:simplePos x="0" y="0"/>
                <wp:positionH relativeFrom="column">
                  <wp:posOffset>1905000</wp:posOffset>
                </wp:positionH>
                <wp:positionV relativeFrom="paragraph">
                  <wp:posOffset>1501775</wp:posOffset>
                </wp:positionV>
                <wp:extent cx="571500" cy="754380"/>
                <wp:effectExtent l="0" t="0" r="19050" b="266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7543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98192" id="Rectangle 9" o:spid="_x0000_s1026" style="position:absolute;margin-left:150pt;margin-top:118.25pt;width:45pt;height:59.4pt;z-index:25067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05952" behindDoc="0" locked="0" layoutInCell="1" allowOverlap="1" wp14:anchorId="5740442A" wp14:editId="3510598B">
                <wp:simplePos x="0" y="0"/>
                <wp:positionH relativeFrom="column">
                  <wp:posOffset>1767840</wp:posOffset>
                </wp:positionH>
                <wp:positionV relativeFrom="paragraph">
                  <wp:posOffset>1143635</wp:posOffset>
                </wp:positionV>
                <wp:extent cx="1318260" cy="319088"/>
                <wp:effectExtent l="0" t="0" r="15240" b="2413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260" cy="3190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DAAAE3" id="Rectangle 38" o:spid="_x0000_s1026" style="position:absolute;margin-left:139.2pt;margin-top:90.05pt;width:103.8pt;height:25.15pt;z-index:25100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76960" behindDoc="0" locked="0" layoutInCell="1" allowOverlap="1" wp14:anchorId="4ADAB234" wp14:editId="4F47F5C6">
                <wp:simplePos x="0" y="0"/>
                <wp:positionH relativeFrom="column">
                  <wp:posOffset>1768475</wp:posOffset>
                </wp:positionH>
                <wp:positionV relativeFrom="paragraph">
                  <wp:posOffset>823595</wp:posOffset>
                </wp:positionV>
                <wp:extent cx="1204912" cy="319088"/>
                <wp:effectExtent l="0" t="0" r="14605" b="2413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4912" cy="3190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2CE78E" id="Rectangle 41" o:spid="_x0000_s1026" style="position:absolute;margin-left:139.25pt;margin-top:64.85pt;width:94.85pt;height:25.15pt;z-index:25117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645BB884" wp14:editId="6970486E">
            <wp:extent cx="4573270" cy="30735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10552" cy="3098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17A93" w14:textId="1FED68BC" w:rsidR="00345EB2" w:rsidRDefault="00345EB2" w:rsidP="00345EB2">
      <w:pPr>
        <w:spacing w:before="240" w:line="240" w:lineRule="auto"/>
        <w:jc w:val="center"/>
        <w:rPr>
          <w:rFonts w:ascii="TH SarabunPSK" w:hAnsi="TH SarabunPSK" w:cs="TH SarabunPSK" w:hint="cs"/>
          <w:b/>
          <w:bCs/>
          <w:sz w:val="32"/>
          <w:szCs w:val="32"/>
          <w:cs/>
        </w:rPr>
      </w:pP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986496" behindDoc="0" locked="0" layoutInCell="1" allowOverlap="1" wp14:anchorId="5C5F07F4" wp14:editId="7336CB2F">
                <wp:simplePos x="0" y="0"/>
                <wp:positionH relativeFrom="column">
                  <wp:posOffset>4143375</wp:posOffset>
                </wp:positionH>
                <wp:positionV relativeFrom="paragraph">
                  <wp:posOffset>163830</wp:posOffset>
                </wp:positionV>
                <wp:extent cx="396240" cy="350520"/>
                <wp:effectExtent l="0" t="0" r="2286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AE1B556" w14:textId="77777777" w:rsidR="00345EB2" w:rsidRPr="00E95DE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5F07F4" id="Text Box 37" o:spid="_x0000_s1037" type="#_x0000_t202" style="position:absolute;left:0;text-align:left;margin-left:326.25pt;margin-top:12.9pt;width:31.2pt;height:27.6pt;z-index:25098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" fillcolor="white [3201]" strokecolor="red" strokeweight=".5pt">
                <v:textbox>
                  <w:txbxContent>
                    <w:p w14:paraId="0AE1B556" w14:textId="77777777" w:rsidR="00345EB2" w:rsidRPr="00E95DE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784768" behindDoc="0" locked="0" layoutInCell="1" allowOverlap="1" wp14:anchorId="3E72E95C" wp14:editId="181DC795">
                <wp:simplePos x="0" y="0"/>
                <wp:positionH relativeFrom="column">
                  <wp:posOffset>2886075</wp:posOffset>
                </wp:positionH>
                <wp:positionV relativeFrom="paragraph">
                  <wp:posOffset>124460</wp:posOffset>
                </wp:positionV>
                <wp:extent cx="396240" cy="350520"/>
                <wp:effectExtent l="0" t="0" r="22860" b="1143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65C98DC" w14:textId="77777777" w:rsidR="00345EB2" w:rsidRPr="00E95DE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72E95C" id="Text Box 27" o:spid="_x0000_s1038" type="#_x0000_t202" style="position:absolute;left:0;text-align:left;margin-left:227.25pt;margin-top:9.8pt;width:31.2pt;height:27.6pt;z-index:25078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" fillcolor="white [3201]" strokecolor="red" strokeweight=".5pt">
                <v:textbox>
                  <w:txbxContent>
                    <w:p w14:paraId="765C98DC" w14:textId="77777777" w:rsidR="00345EB2" w:rsidRPr="00E95DE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715136" behindDoc="0" locked="0" layoutInCell="1" allowOverlap="1" wp14:anchorId="1A2EC6CE" wp14:editId="497E5C32">
                <wp:simplePos x="0" y="0"/>
                <wp:positionH relativeFrom="column">
                  <wp:posOffset>1861185</wp:posOffset>
                </wp:positionH>
                <wp:positionV relativeFrom="paragraph">
                  <wp:posOffset>162560</wp:posOffset>
                </wp:positionV>
                <wp:extent cx="396240" cy="350520"/>
                <wp:effectExtent l="0" t="0" r="22860" b="1143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0BF4A88" w14:textId="77777777" w:rsidR="00345EB2" w:rsidRPr="00E95DE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2EC6CE" id="Text Box 10" o:spid="_x0000_s1039" type="#_x0000_t202" style="position:absolute;left:0;text-align:left;margin-left:146.55pt;margin-top:12.8pt;width:31.2pt;height:27.6pt;z-index:25071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" fillcolor="white [3201]" strokecolor="red" strokeweight=".5pt">
                <v:textbox>
                  <w:txbxContent>
                    <w:p w14:paraId="00BF4A88" w14:textId="77777777" w:rsidR="00345EB2" w:rsidRPr="00E95DE2" w:rsidRDefault="00345EB2" w:rsidP="00345EB2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7DCF4B0F" w14:textId="77777777" w:rsidR="00345EB2" w:rsidRDefault="00345EB2" w:rsidP="00345EB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8C6C4DB" w14:textId="77777777" w:rsidR="00345EB2" w:rsidRDefault="00345EB2" w:rsidP="00345EB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4744440" w14:textId="4F396AE5" w:rsidR="00345EB2" w:rsidRDefault="00345EB2" w:rsidP="00345EB2">
      <w:pPr>
        <w:spacing w:after="0" w:line="240" w:lineRule="auto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1. 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ความร้อน</w:t>
      </w:r>
    </w:p>
    <w:p w14:paraId="5B6B2935" w14:textId="6DEFFB42" w:rsidR="00345EB2" w:rsidRDefault="00345EB2" w:rsidP="00345EB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แสเงผลอัตราการใช้ก๊าซชีวมวล</w:t>
      </w:r>
    </w:p>
    <w:p w14:paraId="3918CDEA" w14:textId="77777777" w:rsidR="00345EB2" w:rsidRDefault="00345EB2" w:rsidP="00345EB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ส่วนควบคุมการ เริ่ม  หยุด และรีเซต</w:t>
      </w:r>
    </w:p>
    <w:p w14:paraId="07A066EC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สดงผลค่าทางไฟฟ้า</w:t>
      </w:r>
    </w:p>
    <w:p w14:paraId="2F992834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21A81CC6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49648F27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31D49FFD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450A7810" w14:textId="21AF4A8E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</w:t>
      </w:r>
      <w:r>
        <w:rPr>
          <w:rFonts w:ascii="TH SarabunPSK" w:hAnsi="TH SarabunPSK" w:cs="TH SarabunPSK" w:hint="cs"/>
          <w:sz w:val="32"/>
          <w:szCs w:val="32"/>
          <w:cs/>
        </w:rPr>
        <w:t>การจับเวลา</w:t>
      </w:r>
    </w:p>
    <w:p w14:paraId="3DACDEC5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อุณหภูมิและความชื้น</w:t>
      </w:r>
    </w:p>
    <w:p w14:paraId="2BEB070E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5C28569B" w14:textId="727A759B" w:rsidR="00345EB2" w:rsidRDefault="00345EB2" w:rsidP="00345EB2">
      <w:pPr>
        <w:spacing w:before="24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4660425" w14:textId="1D3EDD22" w:rsidR="00345EB2" w:rsidRPr="00DA0437" w:rsidRDefault="00345EB2" w:rsidP="00345EB2">
      <w:pPr>
        <w:tabs>
          <w:tab w:val="left" w:pos="540"/>
        </w:tabs>
        <w:spacing w:after="0" w:line="240" w:lineRule="auto"/>
        <w:jc w:val="center"/>
        <w:rPr>
          <w:rFonts w:ascii="TH SarabunPSK" w:eastAsia="Times New Roman" w:hAnsi="TH SarabunPSK" w:cs="TH SarabunPSK" w:hint="cs"/>
          <w:b/>
          <w:bCs/>
          <w:sz w:val="32"/>
          <w:szCs w:val="32"/>
        </w:rPr>
      </w:pPr>
    </w:p>
    <w:p w14:paraId="0400D964" w14:textId="5942A74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79575D3" w14:textId="2694A674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ED7FC1">
        <w:rPr>
          <w:rFonts w:ascii="TH SarabunPSK" w:hAnsi="TH SarabunPSK" w:cs="TH SarabunPSK"/>
          <w:b/>
          <w:bCs/>
          <w:sz w:val="32"/>
          <w:szCs w:val="32"/>
          <w:u w:val="single"/>
        </w:rPr>
        <w:lastRenderedPageBreak/>
        <w:t>Web application</w:t>
      </w:r>
    </w:p>
    <w:p w14:paraId="3B26A4B8" w14:textId="739FC9FD" w:rsidR="00345EB2" w:rsidRP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12"/>
          <w:szCs w:val="12"/>
          <w:u w:val="single"/>
        </w:rPr>
      </w:pPr>
    </w:p>
    <w:p w14:paraId="276F657F" w14:textId="6911905B" w:rsidR="00345EB2" w:rsidRDefault="00345EB2" w:rsidP="00345EB2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571648" behindDoc="0" locked="0" layoutInCell="1" allowOverlap="1" wp14:anchorId="796DBAED" wp14:editId="55980941">
                <wp:simplePos x="0" y="0"/>
                <wp:positionH relativeFrom="column">
                  <wp:posOffset>5314950</wp:posOffset>
                </wp:positionH>
                <wp:positionV relativeFrom="paragraph">
                  <wp:posOffset>511175</wp:posOffset>
                </wp:positionV>
                <wp:extent cx="396240" cy="350520"/>
                <wp:effectExtent l="0" t="0" r="22860" b="1143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4E95F37" w14:textId="77777777" w:rsidR="00345EB2" w:rsidRPr="00E95DE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6DBAED" id="Text Box 52" o:spid="_x0000_s1040" type="#_x0000_t202" style="position:absolute;left:0;text-align:left;margin-left:418.5pt;margin-top:40.25pt;width:31.2pt;height:27.6pt;z-index:25257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" fillcolor="white [3201]" strokecolor="red" strokeweight=".5pt">
                <v:textbox>
                  <w:txbxContent>
                    <w:p w14:paraId="74E95F37" w14:textId="77777777" w:rsidR="00345EB2" w:rsidRPr="00E95DE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502016" behindDoc="0" locked="0" layoutInCell="1" allowOverlap="1" wp14:anchorId="62725500" wp14:editId="333D66A8">
                <wp:simplePos x="0" y="0"/>
                <wp:positionH relativeFrom="column">
                  <wp:posOffset>5033645</wp:posOffset>
                </wp:positionH>
                <wp:positionV relativeFrom="paragraph">
                  <wp:posOffset>133350</wp:posOffset>
                </wp:positionV>
                <wp:extent cx="284480" cy="396240"/>
                <wp:effectExtent l="0" t="0" r="20320" b="2286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7EB435" id="Straight Connector 51" o:spid="_x0000_s1026" style="position:absolute;z-index:25250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6.35pt,10.5pt" to="418.75pt,4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08480" behindDoc="0" locked="0" layoutInCell="1" allowOverlap="1" wp14:anchorId="673BCEED" wp14:editId="452EE614">
                <wp:simplePos x="0" y="0"/>
                <wp:positionH relativeFrom="column">
                  <wp:posOffset>5318760</wp:posOffset>
                </wp:positionH>
                <wp:positionV relativeFrom="paragraph">
                  <wp:posOffset>977265</wp:posOffset>
                </wp:positionV>
                <wp:extent cx="396240" cy="350520"/>
                <wp:effectExtent l="0" t="0" r="22860" b="1143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3078FB3" w14:textId="77777777" w:rsidR="00345EB2" w:rsidRPr="00E95DE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3BCEED" id="Text Box 49" o:spid="_x0000_s1041" type="#_x0000_t202" style="position:absolute;left:0;text-align:left;margin-left:418.8pt;margin-top:76.95pt;width:31.2pt;height:27.6pt;z-index:25230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" fillcolor="white [3201]" strokecolor="red" strokeweight=".5pt">
                <v:textbox>
                  <w:txbxContent>
                    <w:p w14:paraId="73078FB3" w14:textId="77777777" w:rsidR="00345EB2" w:rsidRPr="00E95DE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37824" behindDoc="0" locked="0" layoutInCell="1" allowOverlap="1" wp14:anchorId="33660BA3" wp14:editId="19296F66">
                <wp:simplePos x="0" y="0"/>
                <wp:positionH relativeFrom="column">
                  <wp:posOffset>5034280</wp:posOffset>
                </wp:positionH>
                <wp:positionV relativeFrom="paragraph">
                  <wp:posOffset>581025</wp:posOffset>
                </wp:positionV>
                <wp:extent cx="284480" cy="396240"/>
                <wp:effectExtent l="0" t="0" r="20320" b="2286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53721A" id="Straight Connector 48" o:spid="_x0000_s1026" style="position:absolute;z-index:25223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6.4pt,45.75pt" to="418.8pt,7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410432" behindDoc="0" locked="0" layoutInCell="1" allowOverlap="1" wp14:anchorId="14036952" wp14:editId="0E37DFE9">
                <wp:simplePos x="0" y="0"/>
                <wp:positionH relativeFrom="column">
                  <wp:posOffset>5264150</wp:posOffset>
                </wp:positionH>
                <wp:positionV relativeFrom="paragraph">
                  <wp:posOffset>2734310</wp:posOffset>
                </wp:positionV>
                <wp:extent cx="396240" cy="350520"/>
                <wp:effectExtent l="0" t="0" r="22860" b="11430"/>
                <wp:wrapNone/>
                <wp:docPr id="1039" name="Text Box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D5CAD14" w14:textId="77777777" w:rsidR="00345EB2" w:rsidRPr="00E95DE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036952" id="Text Box 1039" o:spid="_x0000_s1042" type="#_x0000_t202" style="position:absolute;left:0;text-align:left;margin-left:414.5pt;margin-top:215.3pt;width:31.2pt;height:27.6pt;z-index:251410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" fillcolor="white [3201]" strokecolor="red" strokeweight=".5pt">
                <v:textbox>
                  <w:txbxContent>
                    <w:p w14:paraId="3D5CAD14" w14:textId="77777777" w:rsidR="00345EB2" w:rsidRPr="00E95DE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334656" behindDoc="0" locked="0" layoutInCell="1" allowOverlap="1" wp14:anchorId="3D07C410" wp14:editId="10959C2E">
                <wp:simplePos x="0" y="0"/>
                <wp:positionH relativeFrom="column">
                  <wp:posOffset>5097781</wp:posOffset>
                </wp:positionH>
                <wp:positionV relativeFrom="paragraph">
                  <wp:posOffset>1965960</wp:posOffset>
                </wp:positionV>
                <wp:extent cx="350520" cy="769620"/>
                <wp:effectExtent l="0" t="0" r="30480" b="30480"/>
                <wp:wrapNone/>
                <wp:docPr id="1038" name="Straight Connector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0520" cy="769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9A0761" id="Straight Connector 1038" o:spid="_x0000_s1026" style="position:absolute;z-index:25133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1.4pt,154.8pt" to="429pt,2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6D7595D" wp14:editId="56953C78">
                <wp:simplePos x="0" y="0"/>
                <wp:positionH relativeFrom="column">
                  <wp:posOffset>3551555</wp:posOffset>
                </wp:positionH>
                <wp:positionV relativeFrom="paragraph">
                  <wp:posOffset>642620</wp:posOffset>
                </wp:positionV>
                <wp:extent cx="1743075" cy="1190625"/>
                <wp:effectExtent l="0" t="0" r="28575" b="28575"/>
                <wp:wrapNone/>
                <wp:docPr id="1044" name="Straight Connector 1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3075" cy="11906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2395FC" id="Straight Connector 1044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9.65pt,50.6pt" to="416.9pt,14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D4B8F78" wp14:editId="363DA46E">
                <wp:simplePos x="0" y="0"/>
                <wp:positionH relativeFrom="column">
                  <wp:posOffset>5295265</wp:posOffset>
                </wp:positionH>
                <wp:positionV relativeFrom="paragraph">
                  <wp:posOffset>1830705</wp:posOffset>
                </wp:positionV>
                <wp:extent cx="396240" cy="350520"/>
                <wp:effectExtent l="0" t="0" r="22860" b="11430"/>
                <wp:wrapNone/>
                <wp:docPr id="1045" name="Text Box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2424FBD" w14:textId="77777777" w:rsidR="00345EB2" w:rsidRPr="00E95DE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B8F78" id="Text Box 1045" o:spid="_x0000_s1043" type="#_x0000_t202" style="position:absolute;left:0;text-align:left;margin-left:416.95pt;margin-top:144.15pt;width:31.2pt;height:27.6pt;z-index:251724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" fillcolor="white [3201]" strokecolor="red" strokeweight=".5pt">
                <v:textbox>
                  <w:txbxContent>
                    <w:p w14:paraId="02424FBD" w14:textId="77777777" w:rsidR="00345EB2" w:rsidRPr="00E95DE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636160" behindDoc="0" locked="0" layoutInCell="1" allowOverlap="1" wp14:anchorId="53200B6F" wp14:editId="75D9EBD2">
                <wp:simplePos x="0" y="0"/>
                <wp:positionH relativeFrom="column">
                  <wp:posOffset>4518660</wp:posOffset>
                </wp:positionH>
                <wp:positionV relativeFrom="paragraph">
                  <wp:posOffset>2842261</wp:posOffset>
                </wp:positionV>
                <wp:extent cx="68580" cy="335280"/>
                <wp:effectExtent l="0" t="0" r="26670" b="26670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" cy="33528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A806A5" id="Straight Connector 55" o:spid="_x0000_s1026" style="position:absolute;flip:x;z-index:25263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8pt,223.8pt" to="361.2pt,25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495424" behindDoc="0" locked="0" layoutInCell="1" allowOverlap="1" wp14:anchorId="48451CC5" wp14:editId="4438CBA7">
                <wp:simplePos x="0" y="0"/>
                <wp:positionH relativeFrom="column">
                  <wp:posOffset>3345180</wp:posOffset>
                </wp:positionH>
                <wp:positionV relativeFrom="paragraph">
                  <wp:posOffset>1074420</wp:posOffset>
                </wp:positionV>
                <wp:extent cx="391160" cy="2110740"/>
                <wp:effectExtent l="0" t="0" r="27940" b="22860"/>
                <wp:wrapNone/>
                <wp:docPr id="1041" name="Straight Connector 10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1160" cy="21107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F276CD" id="Straight Connector 1041" o:spid="_x0000_s1026" style="position:absolute;flip:x;z-index:25149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3.4pt,84.6pt" to="294.2pt,25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3C0413A8" wp14:editId="51E9A2F4">
                <wp:simplePos x="0" y="0"/>
                <wp:positionH relativeFrom="column">
                  <wp:posOffset>1798321</wp:posOffset>
                </wp:positionH>
                <wp:positionV relativeFrom="paragraph">
                  <wp:posOffset>2842260</wp:posOffset>
                </wp:positionV>
                <wp:extent cx="0" cy="547370"/>
                <wp:effectExtent l="0" t="0" r="38100" b="24130"/>
                <wp:wrapNone/>
                <wp:docPr id="1048" name="Straight Connector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37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BD72AE" id="Straight Connector 1048" o:spid="_x0000_s1026" style="position:absolute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1.6pt,223.8pt" to="141.6pt,26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6664F686" wp14:editId="0B1D49F4">
                <wp:simplePos x="0" y="0"/>
                <wp:positionH relativeFrom="column">
                  <wp:posOffset>568960</wp:posOffset>
                </wp:positionH>
                <wp:positionV relativeFrom="paragraph">
                  <wp:posOffset>2888615</wp:posOffset>
                </wp:positionV>
                <wp:extent cx="516890" cy="579120"/>
                <wp:effectExtent l="0" t="0" r="35560" b="30480"/>
                <wp:wrapNone/>
                <wp:docPr id="1050" name="Straight Connector 1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6890" cy="5791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3CB97B" id="Straight Connector 1050" o:spid="_x0000_s1026" style="position:absolute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8pt,227.45pt" to="85.5pt,27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43264" behindDoc="0" locked="0" layoutInCell="1" allowOverlap="1" wp14:anchorId="68E8EF07" wp14:editId="7DAACAE9">
                <wp:simplePos x="0" y="0"/>
                <wp:positionH relativeFrom="column">
                  <wp:posOffset>48260</wp:posOffset>
                </wp:positionH>
                <wp:positionV relativeFrom="paragraph">
                  <wp:posOffset>1061720</wp:posOffset>
                </wp:positionV>
                <wp:extent cx="396240" cy="350520"/>
                <wp:effectExtent l="0" t="0" r="22860" b="1143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0E1C471" w14:textId="77777777" w:rsidR="00345EB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  <w:p w14:paraId="3039F65F" w14:textId="77777777" w:rsidR="00345EB2" w:rsidRPr="00E95DE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E8EF07" id="Text Box 46" o:spid="_x0000_s1044" type="#_x0000_t202" style="position:absolute;left:0;text-align:left;margin-left:3.8pt;margin-top:83.6pt;width:31.2pt;height:27.6pt;z-index:25204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" fillcolor="white [3201]" strokecolor="red" strokeweight=".5pt">
                <v:textbox>
                  <w:txbxContent>
                    <w:p w14:paraId="40E1C471" w14:textId="77777777" w:rsidR="00345EB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9</w:t>
                      </w:r>
                    </w:p>
                    <w:p w14:paraId="3039F65F" w14:textId="77777777" w:rsidR="00345EB2" w:rsidRPr="00E95DE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79776" behindDoc="0" locked="0" layoutInCell="1" allowOverlap="1" wp14:anchorId="2DA1B137" wp14:editId="1C375278">
                <wp:simplePos x="0" y="0"/>
                <wp:positionH relativeFrom="column">
                  <wp:posOffset>443230</wp:posOffset>
                </wp:positionH>
                <wp:positionV relativeFrom="paragraph">
                  <wp:posOffset>628015</wp:posOffset>
                </wp:positionV>
                <wp:extent cx="299720" cy="447040"/>
                <wp:effectExtent l="0" t="0" r="24130" b="29210"/>
                <wp:wrapNone/>
                <wp:docPr id="1053" name="Straight Connector 10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9720" cy="4470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4DF360" id="Straight Connector 1053" o:spid="_x0000_s1026" style="position:absolute;flip:x;z-index:25197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9pt,49.45pt" to="58.5pt,8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E5DFD43" wp14:editId="116388F5">
                <wp:simplePos x="0" y="0"/>
                <wp:positionH relativeFrom="column">
                  <wp:posOffset>1798320</wp:posOffset>
                </wp:positionH>
                <wp:positionV relativeFrom="paragraph">
                  <wp:posOffset>2621280</wp:posOffset>
                </wp:positionV>
                <wp:extent cx="1430020" cy="217593"/>
                <wp:effectExtent l="0" t="0" r="17780" b="11430"/>
                <wp:wrapNone/>
                <wp:docPr id="1047" name="Rectangle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0020" cy="21759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8EEEBD" id="Rectangle 1047" o:spid="_x0000_s1026" style="position:absolute;margin-left:141.6pt;margin-top:206.4pt;width:112.6pt;height:17.1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58199941" wp14:editId="3289DDCC">
                <wp:simplePos x="0" y="0"/>
                <wp:positionH relativeFrom="column">
                  <wp:posOffset>568325</wp:posOffset>
                </wp:positionH>
                <wp:positionV relativeFrom="paragraph">
                  <wp:posOffset>2330450</wp:posOffset>
                </wp:positionV>
                <wp:extent cx="453390" cy="555625"/>
                <wp:effectExtent l="0" t="0" r="22860" b="15875"/>
                <wp:wrapNone/>
                <wp:docPr id="1046" name="Rectangle 1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390" cy="555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515785" id="Rectangle 1046" o:spid="_x0000_s1026" style="position:absolute;margin-left:44.75pt;margin-top:183.5pt;width:35.7pt;height:43.7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16288" behindDoc="0" locked="0" layoutInCell="1" allowOverlap="1" wp14:anchorId="53B8B6CA" wp14:editId="6E0E96D3">
                <wp:simplePos x="0" y="0"/>
                <wp:positionH relativeFrom="column">
                  <wp:posOffset>746760</wp:posOffset>
                </wp:positionH>
                <wp:positionV relativeFrom="paragraph">
                  <wp:posOffset>114300</wp:posOffset>
                </wp:positionV>
                <wp:extent cx="944880" cy="535940"/>
                <wp:effectExtent l="0" t="0" r="26670" b="16510"/>
                <wp:wrapNone/>
                <wp:docPr id="1052" name="Rectangle 1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4880" cy="5359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E08553" id="Rectangle 1052" o:spid="_x0000_s1026" style="position:absolute;margin-left:58.8pt;margin-top:9pt;width:74.4pt;height:42.2pt;z-index:25191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440128" behindDoc="0" locked="0" layoutInCell="1" allowOverlap="1" wp14:anchorId="14A5ED0D" wp14:editId="40BD13F0">
                <wp:simplePos x="0" y="0"/>
                <wp:positionH relativeFrom="column">
                  <wp:posOffset>2514600</wp:posOffset>
                </wp:positionH>
                <wp:positionV relativeFrom="paragraph">
                  <wp:posOffset>746760</wp:posOffset>
                </wp:positionV>
                <wp:extent cx="1221740" cy="314960"/>
                <wp:effectExtent l="0" t="0" r="16510" b="27940"/>
                <wp:wrapNone/>
                <wp:docPr id="1040" name="Rectangle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1740" cy="3149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A757E" id="Rectangle 1040" o:spid="_x0000_s1026" style="position:absolute;margin-left:198pt;margin-top:58.8pt;width:96.2pt;height:24.8pt;z-index:25144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599296" behindDoc="0" locked="0" layoutInCell="1" allowOverlap="1" wp14:anchorId="78C8F149" wp14:editId="30B2BE9F">
                <wp:simplePos x="0" y="0"/>
                <wp:positionH relativeFrom="column">
                  <wp:posOffset>4586605</wp:posOffset>
                </wp:positionH>
                <wp:positionV relativeFrom="paragraph">
                  <wp:posOffset>2620645</wp:posOffset>
                </wp:positionV>
                <wp:extent cx="509905" cy="191770"/>
                <wp:effectExtent l="0" t="0" r="23495" b="1778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905" cy="1917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C3D2D6" id="Rectangle 53" o:spid="_x0000_s1026" style="position:absolute;margin-left:361.15pt;margin-top:206.35pt;width:40.15pt;height:15.1pt;z-index:25259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261952" behindDoc="0" locked="0" layoutInCell="1" allowOverlap="1" wp14:anchorId="2772C05F" wp14:editId="5447AAD5">
                <wp:simplePos x="0" y="0"/>
                <wp:positionH relativeFrom="column">
                  <wp:posOffset>4053840</wp:posOffset>
                </wp:positionH>
                <wp:positionV relativeFrom="paragraph">
                  <wp:posOffset>1979930</wp:posOffset>
                </wp:positionV>
                <wp:extent cx="1054735" cy="513080"/>
                <wp:effectExtent l="0" t="0" r="12065" b="20320"/>
                <wp:wrapNone/>
                <wp:docPr id="1037" name="Rectangle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735" cy="5130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4DC52E" id="Rectangle 1037" o:spid="_x0000_s1026" style="position:absolute;margin-left:319.2pt;margin-top:155.9pt;width:83.05pt;height:40.4pt;z-index:25126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67168" behindDoc="0" locked="0" layoutInCell="1" allowOverlap="1" wp14:anchorId="514353DB" wp14:editId="5C719BBF">
                <wp:simplePos x="0" y="0"/>
                <wp:positionH relativeFrom="column">
                  <wp:posOffset>4328160</wp:posOffset>
                </wp:positionH>
                <wp:positionV relativeFrom="paragraph">
                  <wp:posOffset>236220</wp:posOffset>
                </wp:positionV>
                <wp:extent cx="716280" cy="373380"/>
                <wp:effectExtent l="0" t="0" r="26670" b="2667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3733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D409AC" id="Rectangle 47" o:spid="_x0000_s1026" style="position:absolute;margin-left:340.8pt;margin-top:18.6pt;width:56.4pt;height:29.4pt;z-index:25216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432384" behindDoc="0" locked="0" layoutInCell="1" allowOverlap="1" wp14:anchorId="155E1907" wp14:editId="0D70DD95">
                <wp:simplePos x="0" y="0"/>
                <wp:positionH relativeFrom="column">
                  <wp:posOffset>4323715</wp:posOffset>
                </wp:positionH>
                <wp:positionV relativeFrom="paragraph">
                  <wp:posOffset>93980</wp:posOffset>
                </wp:positionV>
                <wp:extent cx="716280" cy="111760"/>
                <wp:effectExtent l="0" t="0" r="26670" b="2159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FA151B" id="Rectangle 50" o:spid="_x0000_s1026" style="position:absolute;margin-left:340.45pt;margin-top:7.4pt;width:56.4pt;height:8.8pt;z-index:25243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584512" behindDoc="0" locked="0" layoutInCell="1" allowOverlap="1" wp14:anchorId="09014AD4" wp14:editId="3DF165E2">
                <wp:simplePos x="0" y="0"/>
                <wp:positionH relativeFrom="column">
                  <wp:posOffset>2173605</wp:posOffset>
                </wp:positionH>
                <wp:positionV relativeFrom="paragraph">
                  <wp:posOffset>246380</wp:posOffset>
                </wp:positionV>
                <wp:extent cx="1383553" cy="406400"/>
                <wp:effectExtent l="0" t="0" r="26670" b="12700"/>
                <wp:wrapNone/>
                <wp:docPr id="1043" name="Rectangle 10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553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D3EFEE" id="Rectangle 1043" o:spid="_x0000_s1026" style="position:absolute;margin-left:171.15pt;margin-top:19.4pt;width:108.95pt;height:32pt;z-index: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5DD3FB8A" wp14:editId="70DE7740">
            <wp:extent cx="4592320" cy="2866511"/>
            <wp:effectExtent l="19050" t="19050" r="17780" b="1016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02913" cy="2873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A89505" w14:textId="461D20F9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85BC586" w14:textId="587F36BB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657664" behindDoc="0" locked="0" layoutInCell="1" allowOverlap="1" wp14:anchorId="6E54A9A3" wp14:editId="2191BE86">
                <wp:simplePos x="0" y="0"/>
                <wp:positionH relativeFrom="column">
                  <wp:posOffset>4321810</wp:posOffset>
                </wp:positionH>
                <wp:positionV relativeFrom="paragraph">
                  <wp:posOffset>22225</wp:posOffset>
                </wp:positionV>
                <wp:extent cx="396240" cy="350520"/>
                <wp:effectExtent l="0" t="0" r="22860" b="11430"/>
                <wp:wrapNone/>
                <wp:docPr id="1054" name="Text Box 1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DC03808" w14:textId="77777777" w:rsidR="00345EB2" w:rsidRPr="00E95DE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54A9A3" id="Text Box 1054" o:spid="_x0000_s1045" type="#_x0000_t202" style="position:absolute;left:0;text-align:left;margin-left:340.3pt;margin-top:1.75pt;width:31.2pt;height:27.6pt;z-index:25265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" fillcolor="white [3201]" strokecolor="red" strokeweight=".5pt">
                <v:textbox>
                  <w:txbxContent>
                    <w:p w14:paraId="0DC03808" w14:textId="77777777" w:rsidR="00345EB2" w:rsidRPr="00E95DE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557888" behindDoc="0" locked="0" layoutInCell="1" allowOverlap="1" wp14:anchorId="6D055561" wp14:editId="6F46E049">
                <wp:simplePos x="0" y="0"/>
                <wp:positionH relativeFrom="column">
                  <wp:posOffset>2950210</wp:posOffset>
                </wp:positionH>
                <wp:positionV relativeFrom="paragraph">
                  <wp:posOffset>7620</wp:posOffset>
                </wp:positionV>
                <wp:extent cx="396240" cy="350520"/>
                <wp:effectExtent l="0" t="0" r="22860" b="11430"/>
                <wp:wrapNone/>
                <wp:docPr id="1042" name="Text Box 10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B3E7367" w14:textId="77777777" w:rsidR="00345EB2" w:rsidRPr="00E95DE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055561" id="Text Box 1042" o:spid="_x0000_s1046" type="#_x0000_t202" style="position:absolute;left:0;text-align:left;margin-left:232.3pt;margin-top:.6pt;width:31.2pt;height:27.6pt;z-index:251557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" fillcolor="white [3201]" strokecolor="red" strokeweight=".5pt">
                <v:textbox>
                  <w:txbxContent>
                    <w:p w14:paraId="2B3E7367" w14:textId="77777777" w:rsidR="00345EB2" w:rsidRPr="00E95DE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3A9A8D3A" wp14:editId="0D1746E9">
                <wp:simplePos x="0" y="0"/>
                <wp:positionH relativeFrom="column">
                  <wp:posOffset>1594485</wp:posOffset>
                </wp:positionH>
                <wp:positionV relativeFrom="paragraph">
                  <wp:posOffset>228600</wp:posOffset>
                </wp:positionV>
                <wp:extent cx="396240" cy="350520"/>
                <wp:effectExtent l="0" t="0" r="22860" b="11430"/>
                <wp:wrapNone/>
                <wp:docPr id="1049" name="Text Box 10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EC08E0D" w14:textId="77777777" w:rsidR="00345EB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3C168A80" w14:textId="77777777" w:rsidR="00345EB2" w:rsidRPr="00E95DE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9A8D3A" id="Text Box 1049" o:spid="_x0000_s1047" type="#_x0000_t202" style="position:absolute;left:0;text-align:left;margin-left:125.55pt;margin-top:18pt;width:31.2pt;height:27.6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" fillcolor="white [3201]" strokecolor="red" strokeweight=".5pt">
                <v:textbox>
                  <w:txbxContent>
                    <w:p w14:paraId="7EC08E0D" w14:textId="77777777" w:rsidR="00345EB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  <w:p w14:paraId="3C168A80" w14:textId="77777777" w:rsidR="00345EB2" w:rsidRPr="00E95DE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68AB03D" w14:textId="7ED9C1A2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745DF9E9" wp14:editId="3F3B3912">
                <wp:simplePos x="0" y="0"/>
                <wp:positionH relativeFrom="column">
                  <wp:posOffset>690880</wp:posOffset>
                </wp:positionH>
                <wp:positionV relativeFrom="paragraph">
                  <wp:posOffset>36195</wp:posOffset>
                </wp:positionV>
                <wp:extent cx="396240" cy="350520"/>
                <wp:effectExtent l="0" t="0" r="22860" b="11430"/>
                <wp:wrapNone/>
                <wp:docPr id="1051" name="Text Box 10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C36B7A8" w14:textId="77777777" w:rsidR="00345EB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  <w:p w14:paraId="5A30A47C" w14:textId="77777777" w:rsidR="00345EB2" w:rsidRPr="00E95DE2" w:rsidRDefault="00345EB2" w:rsidP="00345EB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5DF9E9" id="Text Box 1051" o:spid="_x0000_s1048" type="#_x0000_t202" style="position:absolute;left:0;text-align:left;margin-left:54.4pt;margin-top:2.85pt;width:31.2pt;height:27.6pt;z-index:25188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" fillcolor="white [3201]" strokecolor="red" strokeweight=".5pt">
                <v:textbox>
                  <w:txbxContent>
                    <w:p w14:paraId="7C36B7A8" w14:textId="77777777" w:rsidR="00345EB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</w:t>
                      </w:r>
                    </w:p>
                    <w:p w14:paraId="5A30A47C" w14:textId="77777777" w:rsidR="00345EB2" w:rsidRPr="00E95DE2" w:rsidRDefault="00345EB2" w:rsidP="00345EB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9310E9A" w14:textId="5B3DEFB5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95A9492" w14:textId="6B1418BE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A805965" w14:textId="1C89A26E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ปุ่ม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ความร้อน</w:t>
      </w:r>
    </w:p>
    <w:p w14:paraId="48F2271F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ุ่มกดเชื่อมต่อกับชุดแลปสาธิต เริ่ม หยุด และแสดงผลเวลา</w:t>
      </w:r>
    </w:p>
    <w:p w14:paraId="0CD3A948" w14:textId="1C136FF0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แสดงผล</w:t>
      </w:r>
      <w:r>
        <w:rPr>
          <w:rFonts w:ascii="TH SarabunPSK" w:hAnsi="TH SarabunPSK" w:cs="TH SarabunPSK" w:hint="cs"/>
          <w:sz w:val="32"/>
          <w:szCs w:val="32"/>
          <w:cs/>
        </w:rPr>
        <w:t>อัตราการใช้ก๊าซชีวภาพ (ลิตร/นาที) และความร้อน (จูล)</w:t>
      </w:r>
    </w:p>
    <w:p w14:paraId="2F11DA8B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บบทดสอบ</w:t>
      </w:r>
    </w:p>
    <w:p w14:paraId="5AF9C07D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อุณหภูมิและความชื้น</w:t>
      </w:r>
    </w:p>
    <w:p w14:paraId="3A5A6BE1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ค่าทางไฟฟ้า</w:t>
      </w:r>
    </w:p>
    <w:p w14:paraId="39E962DE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4982A71B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34518316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361EB963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53BACF00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 คู่มือปฏิบัติการ</w:t>
      </w:r>
    </w:p>
    <w:p w14:paraId="40A40A24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. คีย์แสดงผลการจับคู่</w:t>
      </w:r>
    </w:p>
    <w:p w14:paraId="7025EA6E" w14:textId="110D755B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. ข้อมูลโรงไฟฟ้า</w:t>
      </w:r>
      <w:r>
        <w:rPr>
          <w:rFonts w:ascii="TH SarabunPSK" w:hAnsi="TH SarabunPSK" w:cs="TH SarabunPSK" w:hint="cs"/>
          <w:sz w:val="32"/>
          <w:szCs w:val="32"/>
          <w:cs/>
        </w:rPr>
        <w:t>ก๊าซชีวภาพ</w:t>
      </w:r>
    </w:p>
    <w:p w14:paraId="5D8EA02A" w14:textId="6776046B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CA47AB4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698D1A1" w14:textId="77777777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F0B9FDD" w14:textId="4D043CAF" w:rsidR="00A229E8" w:rsidRPr="00DA0437" w:rsidRDefault="000A305F" w:rsidP="00345EB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DA0437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ลักการและทฤษฏี</w:t>
      </w:r>
    </w:p>
    <w:p w14:paraId="3C00BDAC" w14:textId="0F890517" w:rsidR="001B2660" w:rsidRPr="00DA0437" w:rsidRDefault="003E6549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="001B2660" w:rsidRPr="00DA0437">
        <w:rPr>
          <w:rFonts w:ascii="TH SarabunPSK" w:hAnsi="TH SarabunPSK" w:cs="TH SarabunPSK"/>
          <w:sz w:val="32"/>
          <w:szCs w:val="32"/>
          <w:cs/>
        </w:rPr>
        <w:t>พลังงานก๊าซชีวภาพ หรือ พลังงานแก๊สชีวภาพ เป็นพลังงานที่ได้จากการหมักย่อยสลายอินทรียสาร เช่น วัสดุเหลือใช้ทางการเกษตร มูลสัตว์ น้ำทิ้งจากอุตสาหกรรม อุจจาระและปัสสาวะ ตลอดจนขยะมูลฝอยโดยเชื้อจุลินทรีย์ชนิดหนึ่งในสภาวะไร้ออกซิเจนอิสระ ก๊าซนี้เป็นก๊าซผสมระหว่างก๊าซมีเทนและก๊าซคาร์บอนไดออกไซด์ ก๊าซชีวภาพเป็นก๊าซที่มีพลังงานได้หลายอย่าง เช่น ใช้ประโยชน์ในการหุงต้ม ใช้ประโยชน์ในการให้แสงสว่าง และใช้ประโยชน์ในการเป็นเชื้อเพลิงสำหรับเครื่องจักรกลหรือเครื่องจักรไฟฟ้า</w:t>
      </w:r>
    </w:p>
    <w:p w14:paraId="037947E7" w14:textId="77777777" w:rsidR="001B2660" w:rsidRPr="00DA0437" w:rsidRDefault="001B2660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ab/>
        <w:t>ระบบก๊าซชีวภาพที่ประยุกต์ใช้ในฟาร์มเลี้ยงสัตว์ เป็นระบบที่มีส่วนประกอบหลายอย่างที่ทำงานสัมพันธ์กันเป็นอย่างดี ซึ่งสามารถแยกออกเป็นขั้นตอนการทำงานของระบบเป็นหลักใหญ่ๆ ได้ 3 ขั้นตอน คือ</w:t>
      </w:r>
    </w:p>
    <w:p w14:paraId="5EC82948" w14:textId="77777777" w:rsidR="001B2660" w:rsidRPr="00DA0437" w:rsidRDefault="001B2660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ab/>
        <w:t>1) ขั้นตอนที่ 1 ถังพักน้ำเสีย (</w:t>
      </w:r>
      <w:r w:rsidRPr="00DA0437">
        <w:rPr>
          <w:rFonts w:ascii="TH SarabunPSK" w:hAnsi="TH SarabunPSK" w:cs="TH SarabunPSK"/>
          <w:sz w:val="32"/>
          <w:szCs w:val="32"/>
        </w:rPr>
        <w:t xml:space="preserve">Buffer Tank) </w:t>
      </w:r>
      <w:r w:rsidRPr="00DA0437">
        <w:rPr>
          <w:rFonts w:ascii="TH SarabunPSK" w:hAnsi="TH SarabunPSK" w:cs="TH SarabunPSK"/>
          <w:sz w:val="32"/>
          <w:szCs w:val="32"/>
          <w:cs/>
        </w:rPr>
        <w:t>ทำหน้าที่รองรับน้ำเสียที่รวบรวมมาจากแหล่งกำเนิดเพื่อปรับคุณภาพน้ำให้มีความเหมาะสม และปรับอัตราการไหลของน้ำให้มีความสม่ำเสมอเพื่อป้อนเข้าสู่ถังหมักในบ่อหมักแบบราง (</w:t>
      </w:r>
      <w:r w:rsidRPr="00DA0437">
        <w:rPr>
          <w:rFonts w:ascii="TH SarabunPSK" w:hAnsi="TH SarabunPSK" w:cs="TH SarabunPSK"/>
          <w:sz w:val="32"/>
          <w:szCs w:val="32"/>
        </w:rPr>
        <w:t xml:space="preserve">Channel Digester) </w:t>
      </w:r>
      <w:r w:rsidRPr="00DA0437">
        <w:rPr>
          <w:rFonts w:ascii="TH SarabunPSK" w:hAnsi="TH SarabunPSK" w:cs="TH SarabunPSK"/>
          <w:sz w:val="32"/>
          <w:szCs w:val="32"/>
          <w:cs/>
        </w:rPr>
        <w:t>ในขั้นตอนนี้บ่อหมักแบบรางยังทำหน้าที่ในการแยกของเสียส่วนข้นและส่วนใสออกจากกันด้วย ของเสียส่วนข้นจะถูกหมักย่อยในบ่อหมักแบบรางนี้ประมาณ 30</w:t>
      </w:r>
      <w:r w:rsidRPr="00DA0437">
        <w:rPr>
          <w:rFonts w:ascii="TH SarabunPSK" w:hAnsi="TH SarabunPSK" w:cs="TH SarabunPSK"/>
          <w:sz w:val="32"/>
          <w:szCs w:val="32"/>
        </w:rPr>
        <w:t>–</w:t>
      </w:r>
      <w:r w:rsidRPr="00DA0437">
        <w:rPr>
          <w:rFonts w:ascii="TH SarabunPSK" w:hAnsi="TH SarabunPSK" w:cs="TH SarabunPSK"/>
          <w:sz w:val="32"/>
          <w:szCs w:val="32"/>
          <w:cs/>
        </w:rPr>
        <w:t>40 วัน จนอยู่ในสภาวะที่เสถียร (</w:t>
      </w:r>
      <w:r w:rsidRPr="00DA0437">
        <w:rPr>
          <w:rFonts w:ascii="TH SarabunPSK" w:hAnsi="TH SarabunPSK" w:cs="TH SarabunPSK"/>
          <w:sz w:val="32"/>
          <w:szCs w:val="32"/>
        </w:rPr>
        <w:t xml:space="preserve">stabilized) </w:t>
      </w:r>
      <w:r w:rsidRPr="00DA0437">
        <w:rPr>
          <w:rFonts w:ascii="TH SarabunPSK" w:hAnsi="TH SarabunPSK" w:cs="TH SarabunPSK"/>
          <w:sz w:val="32"/>
          <w:szCs w:val="32"/>
          <w:cs/>
        </w:rPr>
        <w:t>และผ่านเข้าสู่ลานกรองของแข็ง (</w:t>
      </w:r>
      <w:r w:rsidRPr="00DA0437">
        <w:rPr>
          <w:rFonts w:ascii="TH SarabunPSK" w:hAnsi="TH SarabunPSK" w:cs="TH SarabunPSK"/>
          <w:sz w:val="32"/>
          <w:szCs w:val="32"/>
        </w:rPr>
        <w:t xml:space="preserve">Slow Sand Bed Filter : SSBF) </w:t>
      </w:r>
      <w:r w:rsidRPr="00DA0437">
        <w:rPr>
          <w:rFonts w:ascii="TH SarabunPSK" w:hAnsi="TH SarabunPSK" w:cs="TH SarabunPSK"/>
          <w:sz w:val="32"/>
          <w:szCs w:val="32"/>
          <w:cs/>
        </w:rPr>
        <w:t>โดยที่ลานกรองนี้จะต่อเชื่อมกับบ่อหมักแบบราง และรับกากของเสียส่วนข้นที่ผ่านการหมักย่อยแล้วจากบ่อหมักแบบราง กากของเสียที่ได้จากลานกรองของแข็งนี้ สามารถนำไปใช้เป็นปุ๋ยอินทรีย์ซึ่งเป็นที่ต้องการของพื้นที่เพาะปลูกมาก รวมทั้งใช้ในการปลูกหญ้าในกิจการสนามกอล์ฟด้วย สำหรับของเสียส่วนใสซึ่งมีปริมาณ 80</w:t>
      </w:r>
      <w:r w:rsidRPr="00DA0437">
        <w:rPr>
          <w:rFonts w:ascii="TH SarabunPSK" w:hAnsi="TH SarabunPSK" w:cs="TH SarabunPSK"/>
          <w:sz w:val="32"/>
          <w:szCs w:val="32"/>
        </w:rPr>
        <w:t>–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90% ของของเสียทั้งหมด จะไหลผ่านไปยังบ่อหมักแบบ </w:t>
      </w:r>
      <w:r w:rsidRPr="00DA0437">
        <w:rPr>
          <w:rFonts w:ascii="TH SarabunPSK" w:hAnsi="TH SarabunPSK" w:cs="TH SarabunPSK"/>
          <w:sz w:val="32"/>
          <w:szCs w:val="32"/>
        </w:rPr>
        <w:t>UASB (</w:t>
      </w:r>
      <w:proofErr w:type="spellStart"/>
      <w:r w:rsidRPr="00DA0437">
        <w:rPr>
          <w:rFonts w:ascii="TH SarabunPSK" w:hAnsi="TH SarabunPSK" w:cs="TH SarabunPSK"/>
          <w:sz w:val="32"/>
          <w:szCs w:val="32"/>
        </w:rPr>
        <w:t>Upflow</w:t>
      </w:r>
      <w:proofErr w:type="spellEnd"/>
      <w:r w:rsidRPr="00DA0437">
        <w:rPr>
          <w:rFonts w:ascii="TH SarabunPSK" w:hAnsi="TH SarabunPSK" w:cs="TH SarabunPSK"/>
          <w:sz w:val="32"/>
          <w:szCs w:val="32"/>
        </w:rPr>
        <w:t xml:space="preserve"> Anaerobic Sludge Blanket Reactor) </w:t>
      </w:r>
      <w:r w:rsidRPr="00DA0437">
        <w:rPr>
          <w:rFonts w:ascii="TH SarabunPSK" w:hAnsi="TH SarabunPSK" w:cs="TH SarabunPSK"/>
          <w:sz w:val="32"/>
          <w:szCs w:val="32"/>
          <w:cs/>
        </w:rPr>
        <w:t>เพื่อบำบัดในขั้นตอนที่ 2 ต่อไป</w:t>
      </w:r>
    </w:p>
    <w:p w14:paraId="3FE48A1F" w14:textId="77777777" w:rsidR="001B2660" w:rsidRPr="00DA0437" w:rsidRDefault="001B2660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ab/>
        <w:t xml:space="preserve">2) ขั้นตอนที่ 2 การบำบัดและย่อยสลายเกิดขึ้นในบ่อหมักแบบ </w:t>
      </w:r>
      <w:r w:rsidRPr="00DA0437">
        <w:rPr>
          <w:rFonts w:ascii="TH SarabunPSK" w:hAnsi="TH SarabunPSK" w:cs="TH SarabunPSK"/>
          <w:sz w:val="32"/>
          <w:szCs w:val="32"/>
        </w:rPr>
        <w:t>UASB (</w:t>
      </w:r>
      <w:proofErr w:type="spellStart"/>
      <w:r w:rsidRPr="00DA0437">
        <w:rPr>
          <w:rFonts w:ascii="TH SarabunPSK" w:hAnsi="TH SarabunPSK" w:cs="TH SarabunPSK"/>
          <w:sz w:val="32"/>
          <w:szCs w:val="32"/>
        </w:rPr>
        <w:t>Upflow</w:t>
      </w:r>
      <w:proofErr w:type="spellEnd"/>
      <w:r w:rsidRPr="00DA0437">
        <w:rPr>
          <w:rFonts w:ascii="TH SarabunPSK" w:hAnsi="TH SarabunPSK" w:cs="TH SarabunPSK"/>
          <w:sz w:val="32"/>
          <w:szCs w:val="32"/>
        </w:rPr>
        <w:t xml:space="preserve"> Anaerobic Sludge Blanket Reactor)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สารอินทรีย์ส่วนใหญ่ในน้ำเสียซึ่งอยู่ในรูปของสารละลายจะถูกย่อยสลายในบ่อหมัก </w:t>
      </w:r>
      <w:r w:rsidRPr="00DA0437">
        <w:rPr>
          <w:rFonts w:ascii="TH SarabunPSK" w:hAnsi="TH SarabunPSK" w:cs="TH SarabunPSK"/>
          <w:sz w:val="32"/>
          <w:szCs w:val="32"/>
        </w:rPr>
        <w:t xml:space="preserve">UASB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และกลายเป็นก๊าซชีวภาพในที่สุด อัตราส่วนของปริมาตรของบ่อหมักแบบรางต่อปริมาตรของบ่อหมักแบบ </w:t>
      </w:r>
      <w:r w:rsidRPr="00DA0437">
        <w:rPr>
          <w:rFonts w:ascii="TH SarabunPSK" w:hAnsi="TH SarabunPSK" w:cs="TH SarabunPSK"/>
          <w:sz w:val="32"/>
          <w:szCs w:val="32"/>
        </w:rPr>
        <w:t xml:space="preserve">UASB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คือประมาณ 2-3 ต่อ 1 ทั้งนี้ขึ้นอยู่กับลักษณะคุณสมบัติของน้ำเสียจากฟาร์มที่เข้าสู่ระบบบำบัด น้ำที่ผ่านการบำบัดจากบ่อหมักแบบ </w:t>
      </w:r>
      <w:r w:rsidRPr="00DA0437">
        <w:rPr>
          <w:rFonts w:ascii="TH SarabunPSK" w:hAnsi="TH SarabunPSK" w:cs="TH SarabunPSK"/>
          <w:sz w:val="32"/>
          <w:szCs w:val="32"/>
        </w:rPr>
        <w:t xml:space="preserve">UASB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แล้วนี้จะมีค่า </w:t>
      </w:r>
      <w:r w:rsidRPr="00DA0437">
        <w:rPr>
          <w:rFonts w:ascii="TH SarabunPSK" w:hAnsi="TH SarabunPSK" w:cs="TH SarabunPSK"/>
          <w:sz w:val="32"/>
          <w:szCs w:val="32"/>
        </w:rPr>
        <w:t xml:space="preserve">COD </w:t>
      </w:r>
      <w:r w:rsidRPr="00DA0437">
        <w:rPr>
          <w:rFonts w:ascii="TH SarabunPSK" w:hAnsi="TH SarabunPSK" w:cs="TH SarabunPSK"/>
          <w:sz w:val="32"/>
          <w:szCs w:val="32"/>
          <w:cs/>
        </w:rPr>
        <w:t>ประมาณ 800-1,000 มิลลิกรัม/ลิตร ซึ่งในขั้นตอนของการบำบัดแบบไร้ออกซิเจน จะสามารถลดค่าความสกปรกของสารอินทรีย์ที่ปนเปื้อนอยู่ในน้ำเสียได้ประมาณร้อยละ 95 ของค่าความสกปรกเริ่มต้น</w:t>
      </w:r>
    </w:p>
    <w:p w14:paraId="3D938E5F" w14:textId="77777777" w:rsidR="001B2660" w:rsidRPr="00DA0437" w:rsidRDefault="001B2660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ab/>
        <w:t>3) ขั้นตอนที่ 3 โดยในขั้นตอนนี้กล่าวได้ว่าเป็นขั้นตอนของการบำบัดขั้นหลัง (</w:t>
      </w:r>
      <w:r w:rsidRPr="00DA0437">
        <w:rPr>
          <w:rFonts w:ascii="TH SarabunPSK" w:hAnsi="TH SarabunPSK" w:cs="TH SarabunPSK"/>
          <w:sz w:val="32"/>
          <w:szCs w:val="32"/>
        </w:rPr>
        <w:t xml:space="preserve">Post Treatment)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ซึ่งเป็นการบำบัดที่ออกแบบระบบให้มีการทำงานที่เลียนแบบธรรมชาติ โดยอาศัยการทำงานของพืช สาหร่าย สัตว์น้ำเล็กๆ และแบคทีเรียซึ่งเกิดตามธรรมชาติทำงานสัมพันธ์กัน เพื่อบำบัดน้ำที่ได้ผ่านการบำบัดแบบไร้ออกซิเจนมาแล้วในขั้นต้นให้สะอาดมากยิ่งขึ้น จนถึงขั้นที่สามารถหมุนเวียนนำกลับมาใช้ทำความสะอาดคอกและ/หรือปล่อยออกสู่ภายนอกได้ในที่สุด การบำบัดขั้นหลังจะประกอบไปด้วยสระพักแบบเปิดที่รับน้ำเสียจากการบำบัดขั้นตอนที่ 2 แล้วปล่อยเข้าสู่ชุดบึงพืชน้ำซึ่งปลูกพืชบางชนิดไว้ให้ช่วยในการบำบัดน้ำเสียทั้งโดยทางตรงและทางอ้อมซึ่งจะทำงานสัมพันธ์กันกับกลุ่มของแบคทีเรีย และในส่วนสุดท้ายของชุดบึงพืชน้ำจะเป็นสระเลี้ยงปลา เพื่อใช้ประกอบในการสังเกตคุณภาพน้ำที่ได้ต่อสิ่งมีชีวิต น้ำที่ผ่านการบำบัดแล้วนี้จะมีค่า </w:t>
      </w:r>
      <w:r w:rsidRPr="00DA0437">
        <w:rPr>
          <w:rFonts w:ascii="TH SarabunPSK" w:hAnsi="TH SarabunPSK" w:cs="TH SarabunPSK"/>
          <w:sz w:val="32"/>
          <w:szCs w:val="32"/>
        </w:rPr>
        <w:t xml:space="preserve">COD </w:t>
      </w:r>
      <w:r w:rsidRPr="00DA0437">
        <w:rPr>
          <w:rFonts w:ascii="TH SarabunPSK" w:hAnsi="TH SarabunPSK" w:cs="TH SarabunPSK"/>
          <w:sz w:val="32"/>
          <w:szCs w:val="32"/>
          <w:cs/>
        </w:rPr>
        <w:lastRenderedPageBreak/>
        <w:t xml:space="preserve">สุดท้ายที่คาดไว้ไม่เกิน 200-400 มิลลิกรัม/ลิตร และมีค่า </w:t>
      </w:r>
      <w:r w:rsidRPr="00DA0437">
        <w:rPr>
          <w:rFonts w:ascii="TH SarabunPSK" w:hAnsi="TH SarabunPSK" w:cs="TH SarabunPSK"/>
          <w:sz w:val="32"/>
          <w:szCs w:val="32"/>
        </w:rPr>
        <w:t xml:space="preserve">BOD </w:t>
      </w:r>
      <w:r w:rsidRPr="00DA0437">
        <w:rPr>
          <w:rFonts w:ascii="TH SarabunPSK" w:hAnsi="TH SarabunPSK" w:cs="TH SarabunPSK"/>
          <w:sz w:val="32"/>
          <w:szCs w:val="32"/>
          <w:cs/>
        </w:rPr>
        <w:t>น้อยกว่า 60 มิลลิกรัม/ลิตร ซึ่งอยู่ในเกณฑ์มาตรฐานที่กรมควบคุมมลพิษยอมรับได้น้ำเสียที่ผ่านการบำบัดครบทั้งสามขั้นตอนแล้ว สามารถนำกลับมาใช้ใหม่ภายในฟาร์มเลี้ยงสัตว์ได้ เช่น ใช้สำหรับล้างทำความสะอาดคอกสัตว์ และ/หรือสามารถปล่อยลงสู่แหล่งน้ำธรรมชาติในสิ่งแวดล้อมภายนอกได้อย่างปลอดภัย</w:t>
      </w:r>
    </w:p>
    <w:p w14:paraId="60C99472" w14:textId="77777777" w:rsidR="001B2660" w:rsidRPr="00DA0437" w:rsidRDefault="001B2660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050D3A0" w14:textId="77777777" w:rsidR="00D55436" w:rsidRPr="00DA0437" w:rsidRDefault="001B2660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Browallia New" w:hAnsi="Browallia New" w:cs="Browallia New"/>
          <w:noProof/>
          <w:sz w:val="30"/>
          <w:szCs w:val="30"/>
        </w:rPr>
        <w:drawing>
          <wp:inline distT="0" distB="0" distL="0" distR="0" wp14:anchorId="2AABE75F" wp14:editId="1FD7E6D4">
            <wp:extent cx="5710555" cy="3821430"/>
            <wp:effectExtent l="0" t="0" r="4445" b="7620"/>
            <wp:docPr id="14" name="รูปภาพ 14" descr="C:\Users\Sony\Desktop\Desktop\biogasbooo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9" descr="C:\Users\Sony\Desktop\Desktop\biogasboooo copy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0555" cy="3821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35E6B" w14:textId="77777777" w:rsidR="00D55436" w:rsidRPr="00DA0437" w:rsidRDefault="00D55436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2D9F8AC" w14:textId="77777777" w:rsidR="00893396" w:rsidRPr="00DA0437" w:rsidRDefault="001B2660" w:rsidP="00345EB2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  <w:cs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>รูป</w:t>
      </w: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 w:rsidRPr="00DA0437">
        <w:rPr>
          <w:rFonts w:ascii="TH SarabunPSK" w:hAnsi="TH SarabunPSK" w:cs="TH SarabunPSK"/>
          <w:sz w:val="32"/>
          <w:szCs w:val="32"/>
        </w:rPr>
        <w:t xml:space="preserve">1 </w:t>
      </w:r>
      <w:r w:rsidRPr="00DA0437">
        <w:rPr>
          <w:rFonts w:ascii="TH SarabunPSK" w:hAnsi="TH SarabunPSK" w:cs="TH SarabunPSK"/>
          <w:sz w:val="32"/>
          <w:szCs w:val="32"/>
          <w:cs/>
        </w:rPr>
        <w:t>ระบบผลิตแก๊สชีวภาพ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จากฟาร์มเลี้ยงสัตว์</w:t>
      </w:r>
    </w:p>
    <w:p w14:paraId="2F25DB77" w14:textId="77777777" w:rsidR="00893396" w:rsidRDefault="00893396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A613D2B" w14:textId="77777777" w:rsidR="00E608B7" w:rsidRDefault="00E608B7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F748BC3" w14:textId="77777777" w:rsidR="00891A5E" w:rsidRDefault="00891A5E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5229C52" w14:textId="77777777" w:rsidR="00891A5E" w:rsidRDefault="00891A5E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BD3BF84" w14:textId="533D7FFC" w:rsidR="00E608B7" w:rsidRDefault="00E608B7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963B585" w14:textId="01379A65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D2AB788" w14:textId="7ACFC800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038AD60" w14:textId="695FFBA3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2458C29" w14:textId="611EC29B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41C999C" w14:textId="083DE5B2" w:rsidR="00345EB2" w:rsidRDefault="00345EB2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9A1800E" w14:textId="77777777" w:rsidR="00345EB2" w:rsidRPr="00DA0437" w:rsidRDefault="00345EB2" w:rsidP="00345EB2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356720F7" w14:textId="77777777" w:rsidR="00893396" w:rsidRPr="00DA0437" w:rsidRDefault="003E6549" w:rsidP="00345EB2">
      <w:pPr>
        <w:spacing w:after="0" w:line="240" w:lineRule="auto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lastRenderedPageBreak/>
        <w:tab/>
      </w:r>
      <w:r w:rsidR="00893396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</w:t>
      </w:r>
      <w:r w:rsidR="001A1B57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การผลิตไฟฟ้าจากพลังงานก๊าซชีวภาพ</w:t>
      </w:r>
    </w:p>
    <w:p w14:paraId="506880DE" w14:textId="77777777" w:rsidR="00226A81" w:rsidRPr="00DA0437" w:rsidRDefault="00226A81" w:rsidP="00345EB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ab/>
      </w:r>
      <w:r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ab/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ในการประเมินประสิทธิภาพของ</w:t>
      </w:r>
      <w:r w:rsidR="001A1B57"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การผลิตไฟฟ้าจากพลังงานก๊าซชีวภาพ</w:t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จะประเมินจากสัดส่วนระหว่าง</w:t>
      </w:r>
      <w:r w:rsidR="001A1B57"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พลังงานที่ได้จากก๊าซชีวภาพ</w:t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กับ พลังงานไฟฟ้าที่ผลิตได้ </w:t>
      </w:r>
    </w:p>
    <w:p w14:paraId="54249605" w14:textId="77777777" w:rsidR="00226A81" w:rsidRPr="00345EB2" w:rsidRDefault="00226A81" w:rsidP="00345EB2">
      <w:pPr>
        <w:spacing w:after="0" w:line="240" w:lineRule="auto"/>
        <w:ind w:left="720" w:firstLine="720"/>
        <w:jc w:val="thaiDistribute"/>
        <w:rPr>
          <w:rFonts w:ascii="TH SarabunPSK" w:eastAsia="Times New Roman" w:hAnsi="TH SarabunPSK" w:cs="TH SarabunPSK"/>
          <w:b/>
          <w:bCs/>
          <w:sz w:val="12"/>
          <w:szCs w:val="12"/>
        </w:rPr>
      </w:pPr>
    </w:p>
    <w:p w14:paraId="1A9C21B3" w14:textId="77777777" w:rsidR="00893396" w:rsidRPr="00DA0437" w:rsidRDefault="00226A81" w:rsidP="00345EB2">
      <w:pPr>
        <w:spacing w:after="0" w:line="240" w:lineRule="auto"/>
        <w:ind w:left="72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การผลิตไฟฟ้า</w:t>
      </w:r>
      <w:r w:rsidR="00B6295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DA0437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B6295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DA0437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ได้จาก</w:t>
      </w:r>
      <w:r w:rsidR="001A1B57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ก๊าซชีวภาพ</w:t>
      </w:r>
      <w:r w:rsidRPr="00DA0437">
        <w:rPr>
          <w:rFonts w:ascii="TH SarabunPSK" w:hAnsi="TH SarabunPSK" w:cs="TH SarabunPSK"/>
          <w:b/>
          <w:bCs/>
          <w:sz w:val="32"/>
          <w:szCs w:val="32"/>
          <w:cs/>
        </w:rPr>
        <w:t>/</w:t>
      </w:r>
      <w:r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>พลังงานไฟฟ้าที่ผลิตได้</w:t>
      </w:r>
    </w:p>
    <w:p w14:paraId="72C5885F" w14:textId="77777777" w:rsidR="00082847" w:rsidRPr="00345EB2" w:rsidRDefault="00082847" w:rsidP="00345EB2">
      <w:pPr>
        <w:spacing w:after="0" w:line="240" w:lineRule="auto"/>
        <w:ind w:left="720" w:hanging="294"/>
        <w:jc w:val="thaiDistribute"/>
        <w:rPr>
          <w:rFonts w:ascii="TH SarabunPSK" w:eastAsia="Times New Roman" w:hAnsi="TH SarabunPSK" w:cs="TH SarabunPSK"/>
          <w:b/>
          <w:bCs/>
          <w:sz w:val="12"/>
          <w:szCs w:val="12"/>
        </w:rPr>
      </w:pPr>
    </w:p>
    <w:p w14:paraId="1F0D9522" w14:textId="77777777" w:rsidR="00226A81" w:rsidRPr="00DA0437" w:rsidRDefault="00226A81" w:rsidP="00345EB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    โดยที่</w:t>
      </w:r>
    </w:p>
    <w:p w14:paraId="671EED20" w14:textId="77777777" w:rsidR="00E608B7" w:rsidRPr="00345EB2" w:rsidRDefault="00E608B7" w:rsidP="00345EB2">
      <w:pPr>
        <w:spacing w:after="0" w:line="240" w:lineRule="auto"/>
        <w:ind w:left="720"/>
        <w:jc w:val="thaiDistribute"/>
        <w:rPr>
          <w:rFonts w:ascii="TH SarabunPSK" w:eastAsia="Times New Roman" w:hAnsi="TH SarabunPSK" w:cs="TH SarabunPSK"/>
          <w:b/>
          <w:bCs/>
          <w:sz w:val="12"/>
          <w:szCs w:val="12"/>
        </w:rPr>
      </w:pPr>
    </w:p>
    <w:p w14:paraId="287BD22C" w14:textId="77777777" w:rsidR="00893396" w:rsidRPr="00DA0437" w:rsidRDefault="00226A81" w:rsidP="00345EB2">
      <w:pPr>
        <w:spacing w:after="0" w:line="240" w:lineRule="auto"/>
        <w:ind w:left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DA0437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</w:t>
      </w:r>
      <w:r w:rsidR="00893396" w:rsidRPr="00DA0437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ได้จาก</w:t>
      </w:r>
      <w:r w:rsidR="001A1B57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ก๊าซชีวภาพ</w:t>
      </w:r>
      <w:r w:rsidR="00B6295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="00893396" w:rsidRPr="00DA0437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B6295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1A1B57" w:rsidRPr="00DA0437">
        <w:rPr>
          <w:rFonts w:ascii="TH SarabunPSK" w:hAnsi="TH SarabunPSK" w:cs="TH SarabunPSK"/>
          <w:b/>
          <w:bCs/>
          <w:sz w:val="32"/>
          <w:szCs w:val="32"/>
          <w:cs/>
        </w:rPr>
        <w:t>(ปริมาณ</w:t>
      </w:r>
      <w:r w:rsidR="001A1B57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>ก๊าซชีวภาพ</w:t>
      </w:r>
      <w:r w:rsidR="00893396" w:rsidRPr="00DA0437">
        <w:rPr>
          <w:rFonts w:ascii="TH SarabunPSK" w:hAnsi="TH SarabunPSK" w:cs="TH SarabunPSK"/>
          <w:b/>
          <w:bCs/>
          <w:sz w:val="32"/>
          <w:szCs w:val="32"/>
        </w:rPr>
        <w:t>×</w:t>
      </w:r>
      <w:r w:rsidR="001A1B57" w:rsidRPr="00DA0437">
        <w:rPr>
          <w:rFonts w:ascii="TH SarabunPSK" w:hAnsi="TH SarabunPSK" w:cs="TH SarabunPSK"/>
          <w:b/>
          <w:bCs/>
          <w:sz w:val="32"/>
          <w:szCs w:val="32"/>
          <w:cs/>
        </w:rPr>
        <w:t>ค่าความร้อนของ</w:t>
      </w:r>
      <w:r w:rsidR="001A1B57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>ก๊าซชีวภาพ</w:t>
      </w:r>
      <w:r w:rsidR="00893396" w:rsidRPr="00DA0437">
        <w:rPr>
          <w:rFonts w:ascii="TH SarabunPSK" w:hAnsi="TH SarabunPSK" w:cs="TH SarabunPSK"/>
          <w:b/>
          <w:bCs/>
          <w:sz w:val="32"/>
          <w:szCs w:val="32"/>
          <w:cs/>
        </w:rPr>
        <w:t>)/1000</w:t>
      </w:r>
    </w:p>
    <w:p w14:paraId="313AAAE4" w14:textId="77777777" w:rsidR="00893396" w:rsidRPr="00345EB2" w:rsidRDefault="00893396" w:rsidP="00345EB2">
      <w:pPr>
        <w:spacing w:after="0" w:line="240" w:lineRule="auto"/>
        <w:jc w:val="thaiDistribute"/>
        <w:rPr>
          <w:rFonts w:ascii="TH SarabunPSK" w:hAnsi="TH SarabunPSK" w:cs="TH SarabunPSK"/>
          <w:sz w:val="12"/>
          <w:szCs w:val="1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ab/>
      </w:r>
    </w:p>
    <w:p w14:paraId="32BABC8E" w14:textId="77777777" w:rsidR="00893396" w:rsidRPr="00DA0437" w:rsidRDefault="00893396" w:rsidP="00345EB2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>พลังงาน</w:t>
      </w:r>
      <w:r w:rsidR="00226A81" w:rsidRPr="00DA0437">
        <w:rPr>
          <w:rFonts w:ascii="TH SarabunPSK" w:hAnsi="TH SarabunPSK" w:cs="TH SarabunPSK" w:hint="cs"/>
          <w:sz w:val="32"/>
          <w:szCs w:val="32"/>
          <w:cs/>
        </w:rPr>
        <w:t>ที่ได้</w:t>
      </w:r>
      <w:r w:rsidR="001A1B57" w:rsidRPr="00DA0437">
        <w:rPr>
          <w:rFonts w:ascii="TH SarabunPSK" w:hAnsi="TH SarabunPSK" w:cs="TH SarabunPSK"/>
          <w:sz w:val="32"/>
          <w:szCs w:val="32"/>
          <w:cs/>
        </w:rPr>
        <w:t>จาก</w:t>
      </w:r>
      <w:r w:rsidR="001A1B57" w:rsidRPr="00DA0437">
        <w:rPr>
          <w:rFonts w:ascii="TH SarabunPSK" w:hAnsi="TH SarabunPSK" w:cs="TH SarabunPSK" w:hint="cs"/>
          <w:sz w:val="32"/>
          <w:szCs w:val="32"/>
          <w:cs/>
        </w:rPr>
        <w:t>ก๊าซชีวภาพ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คือ  พลังงานที่ได้</w:t>
      </w:r>
      <w:r w:rsidR="00226A81" w:rsidRPr="00DA0437">
        <w:rPr>
          <w:rFonts w:ascii="TH SarabunPSK" w:hAnsi="TH SarabunPSK" w:cs="TH SarabunPSK"/>
          <w:sz w:val="32"/>
          <w:szCs w:val="32"/>
          <w:cs/>
        </w:rPr>
        <w:t>จาก</w:t>
      </w:r>
      <w:r w:rsidR="00825E2E" w:rsidRPr="00DA0437">
        <w:rPr>
          <w:rFonts w:ascii="TH SarabunPSK" w:hAnsi="TH SarabunPSK" w:cs="TH SarabunPSK"/>
          <w:sz w:val="32"/>
          <w:szCs w:val="32"/>
          <w:cs/>
        </w:rPr>
        <w:t>การหมักย่อยสลายอินทรียสาร</w:t>
      </w:r>
      <w:r w:rsidR="00226A81" w:rsidRPr="00DA0437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="00226A81" w:rsidRPr="00DA0437">
        <w:rPr>
          <w:rFonts w:ascii="TH SarabunPSK" w:hAnsi="TH SarabunPSK" w:cs="TH SarabunPSK" w:hint="cs"/>
          <w:sz w:val="32"/>
          <w:szCs w:val="32"/>
          <w:cs/>
        </w:rPr>
        <w:t>เมกะ</w:t>
      </w:r>
      <w:r w:rsidRPr="00DA0437">
        <w:rPr>
          <w:rFonts w:ascii="TH SarabunPSK" w:hAnsi="TH SarabunPSK" w:cs="TH SarabunPSK"/>
          <w:sz w:val="32"/>
          <w:szCs w:val="32"/>
          <w:cs/>
        </w:rPr>
        <w:t>จูล (</w:t>
      </w:r>
      <w:r w:rsidR="00226A81" w:rsidRPr="00DA0437">
        <w:rPr>
          <w:rFonts w:ascii="TH SarabunPSK" w:hAnsi="TH SarabunPSK" w:cs="TH SarabunPSK"/>
          <w:sz w:val="32"/>
          <w:szCs w:val="32"/>
        </w:rPr>
        <w:t>M</w:t>
      </w:r>
      <w:r w:rsidRPr="00DA0437">
        <w:rPr>
          <w:rFonts w:ascii="TH SarabunPSK" w:hAnsi="TH SarabunPSK" w:cs="TH SarabunPSK"/>
          <w:sz w:val="32"/>
          <w:szCs w:val="32"/>
        </w:rPr>
        <w:t>J)</w:t>
      </w:r>
    </w:p>
    <w:p w14:paraId="40E05141" w14:textId="77777777" w:rsidR="00893396" w:rsidRPr="00DA0437" w:rsidRDefault="001A1B57" w:rsidP="00345EB2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>ปริมาณ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ก๊าซชีวภาพ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คือ ปริมาณ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ก๊าซชีวภาพ</w:t>
      </w:r>
      <w:r w:rsidR="00893396" w:rsidRPr="00DA0437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ลบ.ม.</w:t>
      </w:r>
    </w:p>
    <w:p w14:paraId="7899F0E5" w14:textId="77777777" w:rsidR="001A1B57" w:rsidRPr="00DA0437" w:rsidRDefault="00893396" w:rsidP="00345EB2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>ค่าความร้อนของ</w:t>
      </w:r>
      <w:r w:rsidR="00825E2E" w:rsidRPr="00DA0437">
        <w:rPr>
          <w:rFonts w:ascii="TH SarabunPSK" w:hAnsi="TH SarabunPSK" w:cs="TH SarabunPSK"/>
          <w:sz w:val="32"/>
          <w:szCs w:val="32"/>
          <w:cs/>
        </w:rPr>
        <w:t>ก๊าซชีวภาพ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="001A1B57" w:rsidRPr="00DA0437">
        <w:rPr>
          <w:rFonts w:ascii="TH SarabunPSK" w:hAnsi="TH SarabunPSK" w:cs="TH SarabunPSK"/>
          <w:sz w:val="32"/>
          <w:szCs w:val="32"/>
          <w:cs/>
        </w:rPr>
        <w:t>ค่าพลังงานความร้อนที่ได้จากการเผาก๊าซชีวภาพ โดยค่าความร้อนของก๊าซชีวภาพมีค่าเท่ากับ 21.5 เมกะจูล/</w:t>
      </w:r>
      <w:r w:rsidR="001A1B57" w:rsidRPr="00DA0437">
        <w:rPr>
          <w:rFonts w:ascii="TH SarabunPSK" w:hAnsi="TH SarabunPSK" w:cs="TH SarabunPSK" w:hint="cs"/>
          <w:sz w:val="32"/>
          <w:szCs w:val="32"/>
          <w:cs/>
        </w:rPr>
        <w:t>ลบ.ม.</w:t>
      </w:r>
      <w:r w:rsidR="001A1B57" w:rsidRPr="00DA0437">
        <w:rPr>
          <w:rFonts w:ascii="TH SarabunPSK" w:hAnsi="TH SarabunPSK" w:cs="TH SarabunPSK"/>
          <w:sz w:val="32"/>
          <w:szCs w:val="32"/>
          <w:cs/>
        </w:rPr>
        <w:t xml:space="preserve"> โดยอ้างอิงที่ </w:t>
      </w:r>
      <w:r w:rsidR="001A1B57" w:rsidRPr="00DA0437">
        <w:rPr>
          <w:rFonts w:ascii="TH SarabunPSK" w:hAnsi="TH SarabunPSK" w:cs="TH SarabunPSK"/>
          <w:sz w:val="32"/>
          <w:szCs w:val="32"/>
        </w:rPr>
        <w:t>CH</w:t>
      </w:r>
      <w:r w:rsidR="001A1B57" w:rsidRPr="00DA0437">
        <w:rPr>
          <w:rFonts w:ascii="TH SarabunPSK" w:hAnsi="TH SarabunPSK" w:cs="TH SarabunPSK"/>
          <w:sz w:val="32"/>
          <w:szCs w:val="32"/>
          <w:vertAlign w:val="subscript"/>
          <w:cs/>
        </w:rPr>
        <w:t xml:space="preserve">4  </w:t>
      </w:r>
      <w:r w:rsidR="001A1B57" w:rsidRPr="00DA0437">
        <w:rPr>
          <w:rFonts w:ascii="TH SarabunPSK" w:hAnsi="TH SarabunPSK" w:cs="TH SarabunPSK"/>
          <w:sz w:val="32"/>
          <w:szCs w:val="32"/>
          <w:cs/>
        </w:rPr>
        <w:t>60%  โดยนำมาจาก ศูนย์ส่งเสริมพลังงานชีวมวล มูลนิธิพลังงานเพื่อสิ่งแวดล้อม ปี 2548 (</w:t>
      </w:r>
      <w:r w:rsidR="001A1B57" w:rsidRPr="00DA0437">
        <w:rPr>
          <w:rFonts w:ascii="TH SarabunPSK" w:hAnsi="TH SarabunPSK" w:cs="TH SarabunPSK"/>
          <w:sz w:val="32"/>
          <w:szCs w:val="32"/>
        </w:rPr>
        <w:t xml:space="preserve">http://www.greenenergynet.net/tec_Biogas.html) </w:t>
      </w:r>
    </w:p>
    <w:p w14:paraId="44BB6991" w14:textId="77777777" w:rsidR="001A1B57" w:rsidRPr="00345EB2" w:rsidRDefault="001A1B57" w:rsidP="00345EB2">
      <w:pPr>
        <w:spacing w:after="0" w:line="240" w:lineRule="auto"/>
        <w:ind w:firstLine="426"/>
        <w:jc w:val="thaiDistribute"/>
        <w:rPr>
          <w:rFonts w:ascii="TH SarabunPSK" w:hAnsi="TH SarabunPSK" w:cs="TH SarabunPSK"/>
          <w:sz w:val="12"/>
          <w:szCs w:val="12"/>
        </w:rPr>
      </w:pPr>
    </w:p>
    <w:p w14:paraId="64CDBA90" w14:textId="77777777" w:rsidR="003E6549" w:rsidRPr="00DA0437" w:rsidRDefault="00226A81" w:rsidP="00345EB2">
      <w:pPr>
        <w:spacing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t>และ</w:t>
      </w:r>
    </w:p>
    <w:p w14:paraId="437B0CD1" w14:textId="77777777" w:rsidR="001A1B57" w:rsidRPr="00345EB2" w:rsidRDefault="00893396" w:rsidP="00345EB2">
      <w:pPr>
        <w:spacing w:after="0" w:line="240" w:lineRule="auto"/>
        <w:jc w:val="thaiDistribute"/>
        <w:rPr>
          <w:rFonts w:ascii="TH SarabunPSK" w:hAnsi="TH SarabunPSK" w:cs="TH SarabunPSK"/>
          <w:sz w:val="12"/>
          <w:szCs w:val="1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ab/>
      </w:r>
      <w:r w:rsidR="00226A81" w:rsidRPr="00DA0437">
        <w:rPr>
          <w:rFonts w:ascii="TH SarabunPSK" w:hAnsi="TH SarabunPSK" w:cs="TH SarabunPSK" w:hint="cs"/>
          <w:sz w:val="32"/>
          <w:szCs w:val="32"/>
          <w:cs/>
        </w:rPr>
        <w:tab/>
      </w:r>
    </w:p>
    <w:p w14:paraId="62A773FB" w14:textId="77777777" w:rsidR="003E6549" w:rsidRPr="00DA0437" w:rsidRDefault="00893396" w:rsidP="00345EB2">
      <w:pPr>
        <w:spacing w:after="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พลังงานไฟฟ้าที่ผลิตได้ </w:t>
      </w:r>
      <w:r w:rsidRPr="00DA0437">
        <w:rPr>
          <w:rFonts w:ascii="TH SarabunPSK" w:hAnsi="TH SarabunPSK" w:cs="TH SarabunPSK"/>
          <w:b/>
          <w:bCs/>
          <w:sz w:val="32"/>
          <w:szCs w:val="32"/>
        </w:rPr>
        <w:t>=</w:t>
      </w:r>
      <w:r w:rsidR="00226A81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กำลังไฟฟ้า (</w:t>
      </w:r>
      <w:r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วัตต์) </w:t>
      </w:r>
      <w:r w:rsidRPr="00DA0437">
        <w:rPr>
          <w:rFonts w:ascii="TH SarabunPSK" w:hAnsi="TH SarabunPSK" w:cs="TH SarabunPSK"/>
          <w:b/>
          <w:bCs/>
          <w:sz w:val="32"/>
          <w:szCs w:val="32"/>
        </w:rPr>
        <w:t>x</w:t>
      </w:r>
      <w:r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เวลา (ชั่วโมง)</w:t>
      </w:r>
    </w:p>
    <w:p w14:paraId="4D195E04" w14:textId="77777777" w:rsidR="003E6549" w:rsidRPr="00345EB2" w:rsidRDefault="003E6549" w:rsidP="00345EB2">
      <w:pPr>
        <w:spacing w:after="0" w:line="240" w:lineRule="auto"/>
        <w:jc w:val="thaiDistribute"/>
        <w:rPr>
          <w:rFonts w:ascii="TH SarabunPSK" w:hAnsi="TH SarabunPSK" w:cs="TH SarabunPSK"/>
          <w:sz w:val="12"/>
          <w:szCs w:val="12"/>
        </w:rPr>
      </w:pPr>
    </w:p>
    <w:p w14:paraId="6138A6A1" w14:textId="77777777" w:rsidR="003E6549" w:rsidRPr="00DA0437" w:rsidRDefault="00226A81" w:rsidP="00345EB2">
      <w:pPr>
        <w:pStyle w:val="ListParagraph"/>
        <w:numPr>
          <w:ilvl w:val="0"/>
          <w:numId w:val="12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พลังงานไฟฟ้าที่ผลิตได้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พลังงาน</w:t>
      </w:r>
      <w:r w:rsidR="003E6549" w:rsidRPr="00DA0437">
        <w:rPr>
          <w:rFonts w:ascii="TH SarabunPSK" w:hAnsi="TH SarabunPSK" w:cs="TH SarabunPSK"/>
          <w:sz w:val="32"/>
          <w:szCs w:val="32"/>
          <w:cs/>
        </w:rPr>
        <w:t>ไฟฟ้าที่ผลิตได้จาก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เครื่องยนต์</w:t>
      </w:r>
      <w:r w:rsidR="003E6549" w:rsidRPr="00DA0437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กิโลวัตต์-ชั่วโมง</w:t>
      </w:r>
    </w:p>
    <w:p w14:paraId="555D4CE6" w14:textId="77777777" w:rsidR="00226A81" w:rsidRPr="00DA0437" w:rsidRDefault="00226A81" w:rsidP="00345EB2">
      <w:pPr>
        <w:pStyle w:val="ListParagraph"/>
        <w:numPr>
          <w:ilvl w:val="0"/>
          <w:numId w:val="12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กำลังไฟฟ้า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กำลัง</w:t>
      </w:r>
      <w:r w:rsidRPr="00DA0437">
        <w:rPr>
          <w:rFonts w:ascii="TH SarabunPSK" w:hAnsi="TH SarabunPSK" w:cs="TH SarabunPSK"/>
          <w:sz w:val="32"/>
          <w:szCs w:val="32"/>
          <w:cs/>
        </w:rPr>
        <w:t>ไฟฟ้าที่ได้จาก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เครื่องยนต์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วัตต์</w:t>
      </w:r>
    </w:p>
    <w:p w14:paraId="775BE84C" w14:textId="77777777" w:rsidR="00226A81" w:rsidRPr="00DA0437" w:rsidRDefault="00D55436" w:rsidP="00345EB2">
      <w:pPr>
        <w:pStyle w:val="ListParagraph"/>
        <w:numPr>
          <w:ilvl w:val="0"/>
          <w:numId w:val="12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เวลา คือ จำนวนชั่วโมงที่ใช้ในการทดลอง </w:t>
      </w:r>
      <w:r w:rsidRPr="00DA0437">
        <w:rPr>
          <w:rFonts w:ascii="TH SarabunPSK" w:hAnsi="TH SarabunPSK" w:cs="TH SarabunPSK"/>
          <w:sz w:val="32"/>
          <w:szCs w:val="32"/>
        </w:rPr>
        <w:t>(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ชั่วโมง</w:t>
      </w:r>
      <w:r w:rsidRPr="00DA0437">
        <w:rPr>
          <w:rFonts w:ascii="TH SarabunPSK" w:hAnsi="TH SarabunPSK" w:cs="TH SarabunPSK"/>
          <w:sz w:val="32"/>
          <w:szCs w:val="32"/>
        </w:rPr>
        <w:t>)</w:t>
      </w:r>
    </w:p>
    <w:p w14:paraId="1BEB9629" w14:textId="77777777" w:rsidR="005A41D5" w:rsidRDefault="003E6549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ab/>
      </w:r>
    </w:p>
    <w:p w14:paraId="37EC61C3" w14:textId="77777777" w:rsidR="00E608B7" w:rsidRDefault="00E608B7" w:rsidP="00345EB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38BF1926" wp14:editId="34FCC712">
            <wp:extent cx="5734050" cy="3228975"/>
            <wp:effectExtent l="19050" t="19050" r="19050" b="285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289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6F3888" w14:textId="77777777" w:rsidR="00E608B7" w:rsidRDefault="00E608B7" w:rsidP="00345EB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7FD85FD7" w14:textId="77777777" w:rsidR="00E608B7" w:rsidRPr="00DA0437" w:rsidRDefault="00E608B7" w:rsidP="00345EB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2AE1C248" w14:textId="77777777" w:rsidR="00905FFA" w:rsidRDefault="00905FFA" w:rsidP="00345EB2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ของการผลิตไฟฟ้าจาก</w:t>
      </w:r>
      <w:r w:rsidRPr="00064B4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ก๊าซชีวภาพ</w:t>
      </w:r>
    </w:p>
    <w:p w14:paraId="31E7026C" w14:textId="77777777" w:rsidR="00905FFA" w:rsidRPr="00FB6924" w:rsidRDefault="00905FFA" w:rsidP="00345EB2">
      <w:pPr>
        <w:tabs>
          <w:tab w:val="left" w:pos="1800"/>
        </w:tabs>
        <w:spacing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</w:t>
      </w:r>
      <w:r w:rsidRPr="005160E8">
        <w:rPr>
          <w:rFonts w:ascii="TH SarabunPSK" w:hAnsi="TH SarabunPSK" w:cs="TH SarabunPSK"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ก๊าซชีวภาพ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905FFA" w14:paraId="4E99BEF6" w14:textId="77777777" w:rsidTr="00C14C9F">
        <w:tc>
          <w:tcPr>
            <w:tcW w:w="4443" w:type="dxa"/>
            <w:shd w:val="clear" w:color="auto" w:fill="E7E6E6"/>
          </w:tcPr>
          <w:p w14:paraId="0654C0E8" w14:textId="77777777" w:rsidR="00905FFA" w:rsidRDefault="00905FFA" w:rsidP="00345EB2">
            <w:pPr>
              <w:tabs>
                <w:tab w:val="left" w:pos="1800"/>
              </w:tabs>
              <w:spacing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7C792552" w14:textId="77777777" w:rsidR="00905FFA" w:rsidRDefault="00905FFA" w:rsidP="00345EB2">
            <w:pPr>
              <w:tabs>
                <w:tab w:val="left" w:pos="1800"/>
              </w:tabs>
              <w:spacing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905FFA" w14:paraId="0E4A4836" w14:textId="77777777" w:rsidTr="00C14C9F">
        <w:tc>
          <w:tcPr>
            <w:tcW w:w="4443" w:type="dxa"/>
          </w:tcPr>
          <w:p w14:paraId="7B3FCD16" w14:textId="77777777" w:rsidR="00905FFA" w:rsidRDefault="00905FFA" w:rsidP="00345EB2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147924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47924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ช่วยแก้ปัญหาสิ่งแวดล้อมเรื่องกลิ่น ของเสีย และลดต้นทุนในการบำบัดน้ำเสีย</w:t>
            </w:r>
          </w:p>
          <w:p w14:paraId="59ABD082" w14:textId="77777777" w:rsidR="00905FFA" w:rsidRDefault="00905FFA" w:rsidP="00345EB2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147924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47924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ไม่มีต้นทุนเชื้อเพลิง</w:t>
            </w:r>
          </w:p>
          <w:p w14:paraId="2F6AED75" w14:textId="77777777" w:rsidR="00905FFA" w:rsidRDefault="00905FFA" w:rsidP="00345EB2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47924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ลดการปล่อยก๊าซมีเทนออกสู่บรรยากาศ ซึ่งช่วยลดปริมาณการปล่อยก๊าซเรือนกระจก</w:t>
            </w:r>
          </w:p>
          <w:p w14:paraId="3424805D" w14:textId="77777777" w:rsidR="00905FFA" w:rsidRPr="00FB6924" w:rsidRDefault="00905FFA" w:rsidP="00345EB2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147924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47924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ลดค่าใช้จ่ายและสร้างรายได้ให้กับผู้ประกอบการ โดยผู้ประกอบการสามารถนำก๊าซชีวภาพใช้ในการผลิตไฟฟ้าเพื่อใช้ในกิจการของตนเอง หรือขายไฟฟ้าให้กับการไฟฟ้า</w:t>
            </w:r>
          </w:p>
        </w:tc>
        <w:tc>
          <w:tcPr>
            <w:tcW w:w="4442" w:type="dxa"/>
          </w:tcPr>
          <w:p w14:paraId="775D47F9" w14:textId="77777777" w:rsidR="00905FFA" w:rsidRPr="005160E8" w:rsidRDefault="00905FFA" w:rsidP="00345EB2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147924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47924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ระบบต้องการพื้นที่ค่อนข้างมาก</w:t>
            </w:r>
          </w:p>
          <w:p w14:paraId="509F13A4" w14:textId="77777777" w:rsidR="00905FFA" w:rsidRDefault="00905FFA" w:rsidP="00345EB2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147924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47924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ต้นทุนการติดตั้งระบบสูง</w:t>
            </w:r>
          </w:p>
          <w:p w14:paraId="01C161E9" w14:textId="77777777" w:rsidR="00905FFA" w:rsidRDefault="00905FFA" w:rsidP="00345EB2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147924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47924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ต้องมีระบบกำจัดก๊าซเสีย</w:t>
            </w:r>
          </w:p>
          <w:p w14:paraId="72D5C743" w14:textId="77777777" w:rsidR="00905FFA" w:rsidRPr="00FB6924" w:rsidRDefault="00905FFA" w:rsidP="00345EB2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147924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47924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ต้องมีผู้เชี่ยวชาญ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อย</w:t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ดูแล</w:t>
            </w:r>
          </w:p>
        </w:tc>
      </w:tr>
    </w:tbl>
    <w:p w14:paraId="52C0F531" w14:textId="77777777" w:rsidR="00905FFA" w:rsidRDefault="00905FFA" w:rsidP="00345EB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DE178F4" w14:textId="77777777" w:rsidR="00345EB2" w:rsidRDefault="00345EB2" w:rsidP="00345EB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BC051B3" w14:textId="77777777" w:rsidR="00345EB2" w:rsidRDefault="00345EB2" w:rsidP="00345EB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0ED61B3" w14:textId="77777777" w:rsidR="00345EB2" w:rsidRDefault="00345EB2" w:rsidP="00345EB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0" w:name="_Hlk55672907"/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ั้นตอนการใช้งาน</w:t>
      </w:r>
    </w:p>
    <w:bookmarkEnd w:id="0"/>
    <w:p w14:paraId="1DC9CB5F" w14:textId="77777777" w:rsidR="00345EB2" w:rsidRDefault="00345EB2" w:rsidP="00345EB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bookmarkStart w:id="1" w:name="_Hlk55672991"/>
      <w:r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618BCFF4" w14:textId="77777777" w:rsidR="00345EB2" w:rsidRDefault="00345EB2" w:rsidP="00345EB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>
        <w:rPr>
          <w:rFonts w:ascii="TH SarabunPSK" w:hAnsi="TH SarabunPSK" w:cs="TH SarabunPSK"/>
          <w:sz w:val="32"/>
          <w:szCs w:val="32"/>
        </w:rPr>
        <w:t>ON</w:t>
      </w:r>
    </w:p>
    <w:bookmarkEnd w:id="1"/>
    <w:p w14:paraId="4BB5B8AE" w14:textId="77777777" w:rsidR="00345EB2" w:rsidRDefault="00345EB2" w:rsidP="00345EB2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41941120" wp14:editId="6861D5E9">
            <wp:extent cx="1261110" cy="1682366"/>
            <wp:effectExtent l="19050" t="19050" r="15240" b="13335"/>
            <wp:docPr id="1055" name="Picture 1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70999" cy="1695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ABA6A" w14:textId="77777777" w:rsidR="00345EB2" w:rsidRDefault="00345EB2" w:rsidP="00345EB2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bookmarkStart w:id="2" w:name="_Hlk55673014"/>
      <w:r>
        <w:rPr>
          <w:rFonts w:ascii="TH SarabunPSK" w:hAnsi="TH SarabunPSK" w:cs="TH SarabunPSK"/>
          <w:sz w:val="32"/>
          <w:szCs w:val="32"/>
        </w:rPr>
        <w:tab/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>
        <w:rPr>
          <w:rFonts w:ascii="TH SarabunPSK" w:hAnsi="TH SarabunPSK" w:cs="TH SarabunPSK"/>
          <w:sz w:val="32"/>
          <w:szCs w:val="32"/>
        </w:rPr>
        <w:t xml:space="preserve">ON </w:t>
      </w:r>
      <w:r>
        <w:rPr>
          <w:rFonts w:ascii="TH SarabunPSK" w:hAnsi="TH SarabunPSK" w:cs="TH SarabunPSK" w:hint="cs"/>
          <w:sz w:val="32"/>
          <w:szCs w:val="32"/>
          <w:cs/>
        </w:rPr>
        <w:t>ด้านขวา</w:t>
      </w:r>
      <w:bookmarkEnd w:id="2"/>
    </w:p>
    <w:p w14:paraId="204E27C3" w14:textId="55237AFC" w:rsidR="00345EB2" w:rsidRDefault="00345EB2" w:rsidP="00345EB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bookmarkStart w:id="3" w:name="_Hlk55673178"/>
      <w:r>
        <w:rPr>
          <w:rFonts w:ascii="TH SarabunPSK" w:hAnsi="TH SarabunPSK" w:cs="TH SarabunPSK"/>
          <w:sz w:val="32"/>
          <w:szCs w:val="32"/>
        </w:rPr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>
        <w:rPr>
          <w:rFonts w:ascii="TH SarabunPSK" w:hAnsi="TH SarabunPSK" w:cs="TH SarabunPSK"/>
          <w:sz w:val="32"/>
          <w:szCs w:val="32"/>
        </w:rPr>
        <w:t xml:space="preserve">Web </w:t>
      </w:r>
      <w:proofErr w:type="gramStart"/>
      <w:r>
        <w:rPr>
          <w:rFonts w:ascii="TH SarabunPSK" w:hAnsi="TH SarabunPSK" w:cs="TH SarabunPSK"/>
          <w:sz w:val="32"/>
          <w:szCs w:val="32"/>
        </w:rPr>
        <w:t>application  URL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: </w:t>
      </w:r>
      <w:bookmarkEnd w:id="3"/>
      <w:r w:rsidR="005048FC" w:rsidRPr="005048FC">
        <w:rPr>
          <w:rFonts w:ascii="TH SarabunPSK" w:hAnsi="TH SarabunPSK" w:cs="TH SarabunPSK"/>
          <w:sz w:val="32"/>
          <w:szCs w:val="32"/>
        </w:rPr>
        <w:t>https://encamppowerplant.com/lablite/biogas/</w:t>
      </w:r>
    </w:p>
    <w:p w14:paraId="7158209B" w14:textId="6C7DC567" w:rsidR="00345EB2" w:rsidRDefault="00345EB2" w:rsidP="00345EB2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bookmarkStart w:id="4" w:name="_Hlk55673306"/>
      <w:r>
        <w:rPr>
          <w:noProof/>
        </w:rPr>
        <mc:AlternateContent>
          <mc:Choice Requires="wps">
            <w:drawing>
              <wp:anchor distT="0" distB="0" distL="114300" distR="114300" simplePos="0" relativeHeight="252660736" behindDoc="0" locked="0" layoutInCell="1" allowOverlap="1" wp14:anchorId="0C582AF5" wp14:editId="1F1ACB0D">
                <wp:simplePos x="0" y="0"/>
                <wp:positionH relativeFrom="column">
                  <wp:posOffset>1897380</wp:posOffset>
                </wp:positionH>
                <wp:positionV relativeFrom="paragraph">
                  <wp:posOffset>2405380</wp:posOffset>
                </wp:positionV>
                <wp:extent cx="623455" cy="214746"/>
                <wp:effectExtent l="0" t="0" r="24765" b="1397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5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9C7CA1" id="Rectangle 62" o:spid="_x0000_s1026" style="position:absolute;margin-left:149.4pt;margin-top:189.4pt;width:49.1pt;height:16.9pt;z-index:25266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" filled="f" strokecolor="red" strokeweight="2pt"/>
            </w:pict>
          </mc:Fallback>
        </mc:AlternateContent>
      </w:r>
      <w:r w:rsidR="005048FC" w:rsidRPr="005048FC">
        <w:rPr>
          <w:noProof/>
        </w:rPr>
        <w:t xml:space="preserve"> </w:t>
      </w:r>
      <w:r w:rsidR="005048FC">
        <w:rPr>
          <w:noProof/>
        </w:rPr>
        <w:drawing>
          <wp:inline distT="0" distB="0" distL="0" distR="0" wp14:anchorId="50E8EF38" wp14:editId="710EA310">
            <wp:extent cx="4169410" cy="2602070"/>
            <wp:effectExtent l="19050" t="19050" r="21590" b="273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94921" cy="2617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E7C00F" w14:textId="77777777" w:rsidR="00345EB2" w:rsidRDefault="00345EB2" w:rsidP="00345EB2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ละกดปุ่มเชื่อมต่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รณีมีการเชื่อมต่ออยู่จะมีหน้าต่างแจ้งเตือน</w:t>
      </w:r>
    </w:p>
    <w:p w14:paraId="41BFF310" w14:textId="4E6B3F30" w:rsidR="00345EB2" w:rsidRDefault="005048FC" w:rsidP="00345EB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03640655" wp14:editId="5F2F0AB3">
            <wp:extent cx="4180840" cy="2603645"/>
            <wp:effectExtent l="19050" t="19050" r="10160" b="2540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89934" cy="26093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DC9110" w14:textId="77777777" w:rsidR="00345EB2" w:rsidRDefault="00345EB2" w:rsidP="00345EB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เมื่อเชื่อมต่อได้แล้วจะแสดงผลค่าต่าง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57B6145D" w14:textId="5920105E" w:rsidR="00345EB2" w:rsidRDefault="005048FC" w:rsidP="00345EB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685CBB8B" wp14:editId="6A2AB9F0">
            <wp:extent cx="3986082" cy="2488541"/>
            <wp:effectExtent l="19050" t="19050" r="14605" b="266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13811" cy="25058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380FDE" w14:textId="2ECF2E77" w:rsidR="00345EB2" w:rsidRDefault="00345EB2" w:rsidP="00345EB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>
        <w:rPr>
          <w:rFonts w:ascii="TH SarabunPSK" w:hAnsi="TH SarabunPSK" w:cs="TH SarabunPSK"/>
          <w:sz w:val="32"/>
          <w:szCs w:val="32"/>
        </w:rPr>
        <w:t>connect</w:t>
      </w:r>
    </w:p>
    <w:p w14:paraId="24C5C0EB" w14:textId="3E20CA54" w:rsidR="00345EB2" w:rsidRDefault="005048FC" w:rsidP="00345EB2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64832" behindDoc="0" locked="0" layoutInCell="1" allowOverlap="1" wp14:anchorId="2F6C5318" wp14:editId="4CA1DE5D">
                <wp:simplePos x="0" y="0"/>
                <wp:positionH relativeFrom="column">
                  <wp:posOffset>2446020</wp:posOffset>
                </wp:positionH>
                <wp:positionV relativeFrom="paragraph">
                  <wp:posOffset>2100580</wp:posOffset>
                </wp:positionV>
                <wp:extent cx="312420" cy="297180"/>
                <wp:effectExtent l="0" t="0" r="11430" b="2667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2971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FDD10" id="Rectangle 24" o:spid="_x0000_s1026" style="position:absolute;margin-left:192.6pt;margin-top:165.4pt;width:24.6pt;height:23.4pt;z-index:25266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" filled="f" strokecolor="red" strokeweight="2pt"/>
            </w:pict>
          </mc:Fallback>
        </mc:AlternateContent>
      </w:r>
      <w:r w:rsidR="00345EB2" w:rsidRPr="009E4BAF">
        <w:rPr>
          <w:noProof/>
        </w:rPr>
        <w:t xml:space="preserve"> </w:t>
      </w:r>
      <w:r>
        <w:rPr>
          <w:noProof/>
        </w:rPr>
        <w:drawing>
          <wp:inline distT="0" distB="0" distL="0" distR="0" wp14:anchorId="43DD82D2" wp14:editId="5AED097D">
            <wp:extent cx="4031652" cy="2487064"/>
            <wp:effectExtent l="19050" t="19050" r="26035" b="279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71278" cy="25115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6C838" w14:textId="53ED6120" w:rsidR="00345EB2" w:rsidRDefault="00345EB2" w:rsidP="00345EB2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>
        <w:rPr>
          <w:rFonts w:ascii="TH SarabunPSK" w:hAnsi="TH SarabunPSK" w:cs="TH SarabunPSK"/>
          <w:sz w:val="32"/>
          <w:szCs w:val="32"/>
        </w:rPr>
        <w:t xml:space="preserve">On lin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>
        <w:rPr>
          <w:rFonts w:ascii="TH SarabunPSK" w:hAnsi="TH SarabunPSK" w:cs="TH SarabunPSK"/>
          <w:sz w:val="32"/>
          <w:szCs w:val="32"/>
        </w:rPr>
        <w:t>web application</w:t>
      </w:r>
    </w:p>
    <w:p w14:paraId="3ABBE5CF" w14:textId="54B3ECE1" w:rsidR="00345EB2" w:rsidRDefault="005048FC" w:rsidP="00345EB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70976" behindDoc="0" locked="0" layoutInCell="1" allowOverlap="1" wp14:anchorId="25792651" wp14:editId="0615E7CC">
                <wp:simplePos x="0" y="0"/>
                <wp:positionH relativeFrom="column">
                  <wp:posOffset>2743200</wp:posOffset>
                </wp:positionH>
                <wp:positionV relativeFrom="paragraph">
                  <wp:posOffset>2119630</wp:posOffset>
                </wp:positionV>
                <wp:extent cx="731520" cy="297180"/>
                <wp:effectExtent l="0" t="0" r="11430" b="2667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2971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538BB9" id="Rectangle 33" o:spid="_x0000_s1026" style="position:absolute;margin-left:3in;margin-top:166.9pt;width:57.6pt;height:23.4pt;z-index:25267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438870EF" wp14:editId="46ACFA44">
            <wp:extent cx="4064000" cy="2502066"/>
            <wp:effectExtent l="19050" t="19050" r="12700" b="127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15933" cy="25340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C0B64" w14:textId="61B368DA" w:rsidR="00345EB2" w:rsidRDefault="00345EB2" w:rsidP="00345EB2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2CFDE953" w14:textId="25E56BD4" w:rsidR="00345EB2" w:rsidRDefault="005048FC" w:rsidP="00345EB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75072" behindDoc="0" locked="0" layoutInCell="1" allowOverlap="1" wp14:anchorId="14F78690" wp14:editId="76FF5AB4">
                <wp:simplePos x="0" y="0"/>
                <wp:positionH relativeFrom="column">
                  <wp:posOffset>2537460</wp:posOffset>
                </wp:positionH>
                <wp:positionV relativeFrom="paragraph">
                  <wp:posOffset>2301875</wp:posOffset>
                </wp:positionV>
                <wp:extent cx="160020" cy="152400"/>
                <wp:effectExtent l="0" t="0" r="11430" b="1905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3270B8" id="Rectangle 36" o:spid="_x0000_s1026" style="position:absolute;margin-left:199.8pt;margin-top:181.25pt;width:12.6pt;height:12pt;z-index:25267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7186E944" wp14:editId="672B4715">
            <wp:extent cx="3986082" cy="2488541"/>
            <wp:effectExtent l="19050" t="19050" r="1460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13811" cy="25058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ECE182" w14:textId="412A2066" w:rsidR="00345EB2" w:rsidRDefault="00345EB2" w:rsidP="00345EB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</w:p>
    <w:bookmarkEnd w:id="4"/>
    <w:p w14:paraId="5193EF39" w14:textId="604BC94E" w:rsidR="00345EB2" w:rsidRPr="005048FC" w:rsidRDefault="00345EB2" w:rsidP="00345EB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12"/>
          <w:szCs w:val="12"/>
          <w:cs/>
        </w:rPr>
      </w:pPr>
    </w:p>
    <w:p w14:paraId="334D43FC" w14:textId="0829C2AC" w:rsidR="00345EB2" w:rsidRDefault="005048FC" w:rsidP="00345EB2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77120" behindDoc="0" locked="0" layoutInCell="1" allowOverlap="1" wp14:anchorId="02E1E8B6" wp14:editId="6F6A9080">
                <wp:simplePos x="0" y="0"/>
                <wp:positionH relativeFrom="column">
                  <wp:posOffset>1935480</wp:posOffset>
                </wp:positionH>
                <wp:positionV relativeFrom="paragraph">
                  <wp:posOffset>2251710</wp:posOffset>
                </wp:positionV>
                <wp:extent cx="601980" cy="251460"/>
                <wp:effectExtent l="0" t="0" r="26670" b="1524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980" cy="2514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251FD" id="Rectangle 44" o:spid="_x0000_s1026" style="position:absolute;margin-left:152.4pt;margin-top:177.3pt;width:47.4pt;height:19.8pt;z-index:25267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028BA5F5" wp14:editId="426A4E11">
            <wp:extent cx="3986082" cy="2488541"/>
            <wp:effectExtent l="19050" t="19050" r="14605" b="266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13811" cy="25058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5F210" w14:textId="77777777" w:rsidR="00345EB2" w:rsidRDefault="00345EB2" w:rsidP="00345EB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E942FA5" w14:textId="77777777" w:rsidR="00345EB2" w:rsidRDefault="00345EB2" w:rsidP="00345EB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5F4B2FF" w14:textId="77777777" w:rsidR="00345EB2" w:rsidRDefault="00345EB2" w:rsidP="00345EB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783A340" w14:textId="77777777" w:rsidR="00345EB2" w:rsidRDefault="00345EB2" w:rsidP="00345EB2">
      <w:pPr>
        <w:spacing w:before="24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01A9415" w14:textId="77777777" w:rsidR="00345EB2" w:rsidRPr="009E4BAF" w:rsidRDefault="00345EB2" w:rsidP="00345EB2">
      <w:pPr>
        <w:spacing w:before="24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6AFCE8F" w14:textId="66367D80" w:rsidR="00345EB2" w:rsidRDefault="00345EB2" w:rsidP="00345EB2">
      <w:pPr>
        <w:spacing w:before="24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3799335" w14:textId="77777777" w:rsidR="005048FC" w:rsidRDefault="005048FC" w:rsidP="00345EB2">
      <w:pPr>
        <w:spacing w:before="240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0A7475D1" w14:textId="77777777" w:rsidR="00345EB2" w:rsidRDefault="00345EB2" w:rsidP="00345EB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F8B2DC5" w14:textId="3C0AEEB5" w:rsidR="00A229E8" w:rsidRPr="00DA0437" w:rsidRDefault="00A229E8" w:rsidP="00345EB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A0437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</w:t>
      </w:r>
    </w:p>
    <w:p w14:paraId="2967B7A8" w14:textId="77777777" w:rsidR="00A229E8" w:rsidRPr="00DA0437" w:rsidRDefault="00891A5E" w:rsidP="00345EB2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>1.</w:t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 w:rsidR="00593DF3" w:rsidRPr="00DA0437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ชุดผลิตกระแสไฟฟ้าโดยพลังงาน</w:t>
      </w:r>
      <w:r w:rsidR="001A1B57" w:rsidRPr="00DA0437">
        <w:rPr>
          <w:rFonts w:ascii="TH SarabunPSK" w:hAnsi="TH SarabunPSK" w:cs="TH SarabunPSK" w:hint="cs"/>
          <w:sz w:val="32"/>
          <w:szCs w:val="32"/>
          <w:cs/>
        </w:rPr>
        <w:t>ก๊าซชีวภาพ</w:t>
      </w:r>
    </w:p>
    <w:p w14:paraId="0AFD80C0" w14:textId="77777777" w:rsidR="005A41D5" w:rsidRDefault="00891A5E" w:rsidP="00345EB2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A229E8" w:rsidRPr="00DA0437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9713A1" w:rsidRPr="00DA0437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A229E8" w:rsidRPr="00DA0437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1A1B57" w:rsidRPr="00DA0437">
        <w:rPr>
          <w:rFonts w:ascii="TH SarabunPSK" w:hAnsi="TH SarabunPSK" w:cs="TH SarabunPSK" w:hint="cs"/>
          <w:sz w:val="32"/>
          <w:szCs w:val="32"/>
          <w:cs/>
        </w:rPr>
        <w:t>พลังงานที่ได้จากก๊าซชีวภาพ</w:t>
      </w:r>
      <w:r w:rsidR="007E07F2" w:rsidRPr="00DA0437">
        <w:rPr>
          <w:rFonts w:ascii="TH SarabunPSK" w:hAnsi="TH SarabunPSK" w:cs="TH SarabunPSK" w:hint="cs"/>
          <w:sz w:val="32"/>
          <w:szCs w:val="32"/>
          <w:cs/>
        </w:rPr>
        <w:t xml:space="preserve"> กับพลังงาน</w:t>
      </w:r>
      <w:r w:rsidR="00D55436" w:rsidRPr="00DA0437">
        <w:rPr>
          <w:rFonts w:ascii="TH SarabunPSK" w:hAnsi="TH SarabunPSK" w:cs="TH SarabunPSK" w:hint="cs"/>
          <w:sz w:val="32"/>
          <w:szCs w:val="32"/>
          <w:cs/>
        </w:rPr>
        <w:t>ไฟฟ้า</w:t>
      </w:r>
      <w:r w:rsidR="007E07F2" w:rsidRPr="00DA0437">
        <w:rPr>
          <w:rFonts w:ascii="TH SarabunPSK" w:hAnsi="TH SarabunPSK" w:cs="TH SarabunPSK" w:hint="cs"/>
          <w:sz w:val="32"/>
          <w:szCs w:val="32"/>
          <w:cs/>
        </w:rPr>
        <w:t>ที่สามารถผลิตได้</w:t>
      </w:r>
    </w:p>
    <w:p w14:paraId="3A40FBA0" w14:textId="77777777" w:rsidR="005A41D5" w:rsidRPr="00DA0437" w:rsidRDefault="005A41D5" w:rsidP="00345EB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6A01F39A" w14:textId="77777777" w:rsidR="00980F45" w:rsidRPr="00DA0437" w:rsidRDefault="00C77A9F" w:rsidP="00345EB2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การทดลอง</w:t>
      </w:r>
    </w:p>
    <w:p w14:paraId="67EB49E9" w14:textId="77777777" w:rsidR="00895A7C" w:rsidRPr="00DA0437" w:rsidRDefault="00891A5E" w:rsidP="00345EB2">
      <w:pPr>
        <w:spacing w:after="0" w:line="240" w:lineRule="auto"/>
        <w:ind w:left="851" w:hanging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1.</w:t>
      </w:r>
      <w:r>
        <w:rPr>
          <w:rFonts w:ascii="TH SarabunPSK" w:hAnsi="TH SarabunPSK" w:cs="TH SarabunPSK"/>
          <w:sz w:val="32"/>
          <w:szCs w:val="32"/>
        </w:rPr>
        <w:tab/>
      </w:r>
      <w:r w:rsidR="00895A7C" w:rsidRPr="00DA0437">
        <w:rPr>
          <w:rFonts w:ascii="TH SarabunPSK" w:hAnsi="TH SarabunPSK" w:cs="TH SarabunPSK"/>
          <w:sz w:val="32"/>
          <w:szCs w:val="32"/>
          <w:cs/>
        </w:rPr>
        <w:t>เดินเครื่อง</w:t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ยนต์ปั่นไฟ</w:t>
      </w:r>
      <w:r w:rsidR="00563267">
        <w:rPr>
          <w:rFonts w:ascii="TH SarabunPSK" w:hAnsi="TH SarabunPSK" w:cs="TH SarabunPSK" w:hint="cs"/>
          <w:sz w:val="32"/>
          <w:szCs w:val="32"/>
          <w:cs/>
        </w:rPr>
        <w:t>ด้วยน้ำมันเชื้อเพลิง</w:t>
      </w:r>
      <w:r w:rsidR="00895A7C" w:rsidRPr="00DA0437">
        <w:rPr>
          <w:rFonts w:ascii="TH SarabunPSK" w:hAnsi="TH SarabunPSK" w:cs="TH SarabunPSK"/>
          <w:sz w:val="32"/>
          <w:szCs w:val="32"/>
          <w:cs/>
        </w:rPr>
        <w:t xml:space="preserve">เป็นเวลา 2 นาที เพื่อให้เครื่องยนต์ปั่นไฟ พร้อมทำงานจ่ายกระแสไฟฟ้า </w:t>
      </w:r>
    </w:p>
    <w:p w14:paraId="487F7039" w14:textId="77777777" w:rsidR="00563267" w:rsidRDefault="00891A5E" w:rsidP="00345EB2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ปิดวาล์วจ่ายน้ำมัน</w:t>
      </w:r>
      <w:r w:rsidR="00305FBB" w:rsidRPr="00DA0437">
        <w:rPr>
          <w:rFonts w:ascii="TH SarabunPSK" w:hAnsi="TH SarabunPSK" w:cs="TH SarabunPSK" w:hint="cs"/>
          <w:sz w:val="32"/>
          <w:szCs w:val="32"/>
          <w:cs/>
        </w:rPr>
        <w:t>จากถังน้ำมัน</w:t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 xml:space="preserve"> รอให้เครื่องยนต์ใช้น้ำมันที่มี</w:t>
      </w:r>
      <w:r w:rsidR="00305FBB" w:rsidRPr="00DA0437">
        <w:rPr>
          <w:rFonts w:ascii="TH SarabunPSK" w:hAnsi="TH SarabunPSK" w:cs="TH SarabunPSK" w:hint="cs"/>
          <w:sz w:val="32"/>
          <w:szCs w:val="32"/>
          <w:cs/>
        </w:rPr>
        <w:t>ค้าง</w:t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อยู่ในคาบูเรเตอร์จนหมด รอประมาณ 15 วินาทีค่อยๆ เปิดวาล์วจ่ายก๊าซชีวภาพเข้าไปที่เครื่องยนต์ โดยต้องระวังไม่ให้เครื่องยนต์ดับ หลังจากน้ำมันในคาบูเรเตอร์หมด เครื่องยนต์จะเริ่มเกิดการสะดุด แล้วรีบเปิดวาล์วจ่ายก๊าซชีวภาพเข้าไปที่เครื่องยนต์ปั่นไฟ  ปรับ</w:t>
      </w:r>
      <w:r w:rsidR="00D46406" w:rsidRPr="00DA0437">
        <w:rPr>
          <w:rFonts w:ascii="TH SarabunPSK" w:hAnsi="TH SarabunPSK" w:cs="TH SarabunPSK" w:hint="cs"/>
          <w:sz w:val="32"/>
          <w:szCs w:val="32"/>
          <w:cs/>
        </w:rPr>
        <w:t>เพิ่ม</w:t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ระดับการจ่ายก๊าซชีวภาพ</w:t>
      </w:r>
      <w:r w:rsidR="00D46406" w:rsidRPr="00DA0437">
        <w:rPr>
          <w:rFonts w:ascii="TH SarabunPSK" w:hAnsi="TH SarabunPSK" w:cs="TH SarabunPSK" w:hint="cs"/>
          <w:sz w:val="32"/>
          <w:szCs w:val="32"/>
          <w:cs/>
        </w:rPr>
        <w:t xml:space="preserve">จนทำให้เครื่องยนต์ทำงานได้ราบเรียบ </w:t>
      </w:r>
    </w:p>
    <w:p w14:paraId="5C0108DB" w14:textId="77777777" w:rsidR="00563267" w:rsidRDefault="00563267" w:rsidP="00345EB2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</w:t>
      </w:r>
      <w:r w:rsidR="00891A5E"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ั้งค่าโหลดทางไฟฟ้า พร้อมกับปรับวาล์วจ่ายก๊าซชีวภาพเพิ่ม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จนทำให้เครื่องยนต์ทำงานได้ราบเรียบ</w:t>
      </w:r>
    </w:p>
    <w:p w14:paraId="2EBDA4B5" w14:textId="77777777" w:rsidR="00563267" w:rsidRDefault="00891A5E" w:rsidP="00345EB2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D46406" w:rsidRPr="00DA0437">
        <w:rPr>
          <w:rFonts w:ascii="TH SarabunPSK" w:hAnsi="TH SarabunPSK" w:cs="TH SarabunPSK"/>
          <w:sz w:val="32"/>
          <w:szCs w:val="32"/>
          <w:cs/>
        </w:rPr>
        <w:t>เดินเครื่อง</w:t>
      </w:r>
      <w:r w:rsidR="00D46406" w:rsidRPr="00DA0437">
        <w:rPr>
          <w:rFonts w:ascii="TH SarabunPSK" w:hAnsi="TH SarabunPSK" w:cs="TH SarabunPSK" w:hint="cs"/>
          <w:sz w:val="32"/>
          <w:szCs w:val="32"/>
          <w:cs/>
        </w:rPr>
        <w:t>ยนต์ปั่นไฟ</w:t>
      </w:r>
      <w:r w:rsidR="00D46406" w:rsidRPr="00DA0437">
        <w:rPr>
          <w:rFonts w:ascii="TH SarabunPSK" w:hAnsi="TH SarabunPSK" w:cs="TH SarabunPSK"/>
          <w:sz w:val="32"/>
          <w:szCs w:val="32"/>
          <w:cs/>
        </w:rPr>
        <w:t xml:space="preserve">เป็นเวลา </w:t>
      </w:r>
      <w:r w:rsidR="009C749A">
        <w:rPr>
          <w:rFonts w:ascii="TH SarabunPSK" w:hAnsi="TH SarabunPSK" w:cs="TH SarabunPSK" w:hint="cs"/>
          <w:sz w:val="32"/>
          <w:szCs w:val="32"/>
          <w:cs/>
        </w:rPr>
        <w:t>5</w:t>
      </w:r>
      <w:r w:rsidR="00D46406" w:rsidRPr="00DA0437">
        <w:rPr>
          <w:rFonts w:ascii="TH SarabunPSK" w:hAnsi="TH SarabunPSK" w:cs="TH SarabunPSK"/>
          <w:sz w:val="32"/>
          <w:szCs w:val="32"/>
          <w:cs/>
        </w:rPr>
        <w:t xml:space="preserve"> นาที</w:t>
      </w:r>
      <w:r w:rsidR="00D46406" w:rsidRPr="00DA0437">
        <w:rPr>
          <w:rFonts w:ascii="TH SarabunPSK" w:hAnsi="TH SarabunPSK" w:cs="TH SarabunPSK" w:hint="cs"/>
          <w:sz w:val="32"/>
          <w:szCs w:val="32"/>
          <w:cs/>
        </w:rPr>
        <w:t xml:space="preserve"> แล้วจึง</w:t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เริ่ม</w:t>
      </w:r>
      <w:r w:rsidR="00563267">
        <w:rPr>
          <w:rFonts w:ascii="TH SarabunPSK" w:hAnsi="TH SarabunPSK" w:cs="TH SarabunPSK" w:hint="cs"/>
          <w:sz w:val="32"/>
          <w:szCs w:val="32"/>
          <w:cs/>
        </w:rPr>
        <w:t>บันทึกผลการทดลอง</w:t>
      </w:r>
      <w:r w:rsidR="00D46406" w:rsidRPr="00DA0437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3C6483DA" w14:textId="77777777" w:rsidR="00895A7C" w:rsidRDefault="00891A5E" w:rsidP="00345EB2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ทำการบันทึกค่า</w:t>
      </w:r>
      <w:r w:rsidR="00D46406" w:rsidRPr="00DA0437">
        <w:rPr>
          <w:rFonts w:ascii="TH SarabunPSK" w:hAnsi="TH SarabunPSK" w:cs="TH SarabunPSK" w:hint="cs"/>
          <w:sz w:val="32"/>
          <w:szCs w:val="32"/>
          <w:cs/>
        </w:rPr>
        <w:t xml:space="preserve">มิเตอร์วัดปริมาตรก๊าซ </w:t>
      </w:r>
      <w:r w:rsidR="009815CD">
        <w:rPr>
          <w:rFonts w:ascii="TH SarabunPSK" w:hAnsi="TH SarabunPSK" w:cs="TH SarabunPSK" w:hint="cs"/>
          <w:sz w:val="32"/>
          <w:szCs w:val="32"/>
          <w:cs/>
        </w:rPr>
        <w:t>แรงดันไฟฟ้ากระแสไฟฟ้าและกำลังไฟ</w:t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 xml:space="preserve">ฟ้า </w:t>
      </w:r>
      <w:r w:rsidR="00D46406" w:rsidRPr="00DA0437">
        <w:rPr>
          <w:rFonts w:ascii="TH SarabunPSK" w:hAnsi="TH SarabunPSK" w:cs="TH SarabunPSK" w:hint="cs"/>
          <w:sz w:val="32"/>
          <w:szCs w:val="32"/>
          <w:cs/>
        </w:rPr>
        <w:t>โดย</w:t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บันทึกข้อมูลเวลาพร้อมค่า</w:t>
      </w:r>
      <w:r w:rsidR="00D46406" w:rsidRPr="00DA0437">
        <w:rPr>
          <w:rFonts w:ascii="TH SarabunPSK" w:hAnsi="TH SarabunPSK" w:cs="TH SarabunPSK" w:hint="cs"/>
          <w:sz w:val="32"/>
          <w:szCs w:val="32"/>
          <w:cs/>
        </w:rPr>
        <w:t xml:space="preserve">มิเตอร์วัดปริมาตรก๊าซ </w:t>
      </w:r>
      <w:r w:rsidR="009815CD">
        <w:rPr>
          <w:rFonts w:ascii="TH SarabunPSK" w:hAnsi="TH SarabunPSK" w:cs="TH SarabunPSK" w:hint="cs"/>
          <w:sz w:val="32"/>
          <w:szCs w:val="32"/>
          <w:cs/>
        </w:rPr>
        <w:t>แรงดันไฟฟ้ากระแสไฟฟ้าและกำลังไฟ</w:t>
      </w:r>
      <w:r w:rsidR="00563267">
        <w:rPr>
          <w:rFonts w:ascii="TH SarabunPSK" w:hAnsi="TH SarabunPSK" w:cs="TH SarabunPSK" w:hint="cs"/>
          <w:sz w:val="32"/>
          <w:szCs w:val="32"/>
          <w:cs/>
        </w:rPr>
        <w:t>ฟ้า</w:t>
      </w:r>
    </w:p>
    <w:p w14:paraId="772322B3" w14:textId="77777777" w:rsidR="00563267" w:rsidRPr="00DA0437" w:rsidRDefault="00563267" w:rsidP="00345EB2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</w:t>
      </w:r>
      <w:r w:rsidR="00891A5E"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ั้งค่าโหลดไฟฟ้าใหม่ และทำการทดลองซ้ำขั้นตอน 3 - 5</w:t>
      </w:r>
    </w:p>
    <w:p w14:paraId="19F72B6F" w14:textId="77777777" w:rsidR="00563267" w:rsidRPr="00425DD0" w:rsidRDefault="00563267" w:rsidP="00345EB2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3A4A0549" w14:textId="77777777" w:rsidR="00563267" w:rsidRPr="00425DD0" w:rsidRDefault="00563267" w:rsidP="00345EB2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  <w:sectPr w:rsidR="00563267" w:rsidRPr="00425DD0" w:rsidSect="0020058D">
          <w:pgSz w:w="11906" w:h="16838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44B991B1" w14:textId="77777777" w:rsidR="00563267" w:rsidRPr="00425DD0" w:rsidRDefault="00563267" w:rsidP="00345EB2">
      <w:pPr>
        <w:spacing w:after="24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25DD0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</w:t>
      </w:r>
      <w:r w:rsidR="00891A5E">
        <w:rPr>
          <w:rFonts w:ascii="TH SarabunPSK" w:hAnsi="TH SarabunPSK" w:cs="TH SarabunPSK" w:hint="cs"/>
          <w:b/>
          <w:bCs/>
          <w:sz w:val="32"/>
          <w:szCs w:val="32"/>
          <w:cs/>
        </w:rPr>
        <w:t>บันทึก</w:t>
      </w:r>
      <w:r w:rsidRPr="00425DD0">
        <w:rPr>
          <w:rFonts w:ascii="TH SarabunPSK" w:hAnsi="TH SarabunPSK" w:cs="TH SarabunPSK"/>
          <w:b/>
          <w:bCs/>
          <w:sz w:val="32"/>
          <w:szCs w:val="32"/>
          <w:cs/>
        </w:rPr>
        <w:t>ผลการทดลอง</w:t>
      </w:r>
    </w:p>
    <w:tbl>
      <w:tblPr>
        <w:tblW w:w="14220" w:type="dxa"/>
        <w:tblInd w:w="93" w:type="dxa"/>
        <w:tblLook w:val="04A0" w:firstRow="1" w:lastRow="0" w:firstColumn="1" w:lastColumn="0" w:noHBand="0" w:noVBand="1"/>
      </w:tblPr>
      <w:tblGrid>
        <w:gridCol w:w="1121"/>
        <w:gridCol w:w="1381"/>
        <w:gridCol w:w="1380"/>
        <w:gridCol w:w="1177"/>
        <w:gridCol w:w="1170"/>
        <w:gridCol w:w="1150"/>
        <w:gridCol w:w="850"/>
        <w:gridCol w:w="819"/>
        <w:gridCol w:w="943"/>
        <w:gridCol w:w="1398"/>
        <w:gridCol w:w="1417"/>
        <w:gridCol w:w="1414"/>
      </w:tblGrid>
      <w:tr w:rsidR="00891A5E" w:rsidRPr="00891A5E" w14:paraId="4161EE4E" w14:textId="77777777" w:rsidTr="002C5CAD">
        <w:trPr>
          <w:trHeight w:val="1294"/>
        </w:trPr>
        <w:tc>
          <w:tcPr>
            <w:tcW w:w="11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71AC7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รั้งที่</w:t>
            </w:r>
          </w:p>
        </w:tc>
        <w:tc>
          <w:tcPr>
            <w:tcW w:w="2761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6B1836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ิมาตรก๊าซ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m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117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CBA3D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แรงดันไฟฟ้า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4BD1A248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V)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B821E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ระแสไฟฟ้า</w:t>
            </w:r>
          </w:p>
          <w:p w14:paraId="1FCB8A33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A)</w:t>
            </w:r>
          </w:p>
        </w:tc>
        <w:tc>
          <w:tcPr>
            <w:tcW w:w="115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17D13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ที่อ่านค่าได้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28A824BC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60A2D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ผลต่างปริมาตรก๊าซ</w:t>
            </w:r>
          </w:p>
          <w:p w14:paraId="78113DEE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81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1CEA5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จับเวลา</w:t>
            </w:r>
          </w:p>
          <w:p w14:paraId="36E15B18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Sec.)</w:t>
            </w:r>
          </w:p>
        </w:tc>
        <w:tc>
          <w:tcPr>
            <w:tcW w:w="94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088AC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อัตราการสิ้นเปลืองเชื้อเพลิง</w:t>
            </w:r>
          </w:p>
          <w:p w14:paraId="3E383056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/s)</w:t>
            </w:r>
          </w:p>
        </w:tc>
        <w:tc>
          <w:tcPr>
            <w:tcW w:w="139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324D8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่าความร้อนเชื้อเพลิง</w:t>
            </w:r>
          </w:p>
          <w:p w14:paraId="69C91E86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J/m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4F363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ของเชื้อเพลิง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4A1A0EB5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41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30540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ระบบผลิตไฟฟ้า</w:t>
            </w:r>
          </w:p>
          <w:p w14:paraId="42DD5DBD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%)</w:t>
            </w:r>
          </w:p>
        </w:tc>
      </w:tr>
      <w:tr w:rsidR="00891A5E" w:rsidRPr="00891A5E" w14:paraId="797C9462" w14:textId="77777777" w:rsidTr="002C5CAD">
        <w:trPr>
          <w:trHeight w:val="491"/>
        </w:trPr>
        <w:tc>
          <w:tcPr>
            <w:tcW w:w="11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000D96" w14:textId="77777777" w:rsidR="00891A5E" w:rsidRPr="00891A5E" w:rsidRDefault="00891A5E" w:rsidP="00345EB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618DF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เริ่มจับเวลา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4F3A3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 xml:space="preserve">ผ่านไป 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5 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าที</w:t>
            </w:r>
          </w:p>
        </w:tc>
        <w:tc>
          <w:tcPr>
            <w:tcW w:w="117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378C6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D257D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93F2EC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DAF84B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81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3FD55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94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A8688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9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981BBF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41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D5077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41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4DC85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</w:tr>
      <w:tr w:rsidR="00891A5E" w:rsidRPr="00891A5E" w14:paraId="599C3D2D" w14:textId="77777777" w:rsidTr="00891A5E">
        <w:trPr>
          <w:trHeight w:val="431"/>
        </w:trPr>
        <w:tc>
          <w:tcPr>
            <w:tcW w:w="11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556B0A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F826CA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4EA27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79AAF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EE1D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C8D67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96B1C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EB79D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6BC7C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9883C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2C3F90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F4D7C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91A5E" w:rsidRPr="00891A5E" w14:paraId="542FE62F" w14:textId="77777777" w:rsidTr="00891A5E">
        <w:trPr>
          <w:trHeight w:val="431"/>
        </w:trPr>
        <w:tc>
          <w:tcPr>
            <w:tcW w:w="11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3CADA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9EF6E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30775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1EBB2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0BDD7D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3CC55F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6CB9DC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2F96D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78F88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A3271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DF151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F8937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91A5E" w:rsidRPr="00891A5E" w14:paraId="213D0F90" w14:textId="77777777" w:rsidTr="00891A5E">
        <w:trPr>
          <w:trHeight w:val="431"/>
        </w:trPr>
        <w:tc>
          <w:tcPr>
            <w:tcW w:w="11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E85CB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7FAC16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9C50C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93D59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32698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C75F3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F5D839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74E097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D8F18C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768E5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FD549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61EEC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91A5E" w:rsidRPr="00891A5E" w14:paraId="2CCE96A6" w14:textId="77777777" w:rsidTr="00891A5E">
        <w:trPr>
          <w:trHeight w:val="431"/>
        </w:trPr>
        <w:tc>
          <w:tcPr>
            <w:tcW w:w="11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ADA42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3F2BC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4118F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246C8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E24A77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F689C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CF70B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E610D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DF388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A49101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5BC316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7CFDF" w14:textId="77777777" w:rsidR="00891A5E" w:rsidRPr="00891A5E" w:rsidRDefault="00891A5E" w:rsidP="00345E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</w:tr>
    </w:tbl>
    <w:p w14:paraId="0C7622DE" w14:textId="77777777" w:rsidR="00891A5E" w:rsidRDefault="00891A5E" w:rsidP="00345EB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B2459D8" w14:textId="77777777" w:rsidR="00563267" w:rsidRPr="00425DD0" w:rsidRDefault="00563267" w:rsidP="00345EB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 w:hint="cs"/>
          <w:sz w:val="32"/>
          <w:szCs w:val="32"/>
          <w:cs/>
        </w:rPr>
        <w:t xml:space="preserve">หมายเหตุ </w:t>
      </w:r>
      <w:r w:rsidRPr="00425DD0">
        <w:rPr>
          <w:rFonts w:ascii="TH SarabunPSK" w:hAnsi="TH SarabunPSK" w:cs="TH SarabunPSK"/>
          <w:sz w:val="32"/>
          <w:szCs w:val="32"/>
        </w:rPr>
        <w:t xml:space="preserve">: </w:t>
      </w:r>
      <w:r w:rsidRPr="00425DD0">
        <w:rPr>
          <w:rFonts w:ascii="TH SarabunPSK" w:hAnsi="TH SarabunPSK" w:cs="TH SarabunPSK"/>
          <w:sz w:val="32"/>
          <w:szCs w:val="32"/>
          <w:cs/>
        </w:rPr>
        <w:t>อัตราการสิ้นเปลือง</w:t>
      </w:r>
      <w:r w:rsidRPr="00720DCC">
        <w:rPr>
          <w:rFonts w:ascii="TH SarabunPSK" w:hAnsi="TH SarabunPSK" w:cs="TH SarabunPSK"/>
          <w:sz w:val="32"/>
          <w:szCs w:val="32"/>
          <w:cs/>
        </w:rPr>
        <w:t>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="009C749A">
        <w:rPr>
          <w:rFonts w:ascii="TH SarabunPSK" w:hAnsi="TH SarabunPSK" w:cs="TH SarabunPSK" w:hint="cs"/>
          <w:b/>
          <w:bCs/>
          <w:sz w:val="32"/>
          <w:szCs w:val="32"/>
          <w:cs/>
        </w:rPr>
        <w:t>ลบ.ม.</w:t>
      </w:r>
      <w:r w:rsidRPr="00425DD0">
        <w:rPr>
          <w:rFonts w:ascii="TH SarabunPSK" w:hAnsi="TH SarabunPSK" w:cs="TH SarabunPSK"/>
          <w:sz w:val="32"/>
          <w:szCs w:val="32"/>
          <w:cs/>
        </w:rPr>
        <w:t>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ผลต่าง</w:t>
      </w:r>
      <w:r w:rsidR="009C749A">
        <w:rPr>
          <w:rFonts w:ascii="TH SarabunPSK" w:hAnsi="TH SarabunPSK" w:cs="TH SarabunPSK" w:hint="cs"/>
          <w:sz w:val="32"/>
          <w:szCs w:val="32"/>
          <w:cs/>
        </w:rPr>
        <w:t>ปริมาตรก๊าซ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="009C749A">
        <w:rPr>
          <w:rFonts w:ascii="TH SarabunPSK" w:hAnsi="TH SarabunPSK" w:cs="TH SarabunPSK" w:hint="cs"/>
          <w:b/>
          <w:bCs/>
          <w:sz w:val="32"/>
          <w:szCs w:val="32"/>
          <w:cs/>
        </w:rPr>
        <w:t>ลบ.ม.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>ผลต่างเวลา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ินาที)</w:t>
      </w:r>
    </w:p>
    <w:p w14:paraId="2C9779FA" w14:textId="77777777" w:rsidR="00563267" w:rsidRPr="00425DD0" w:rsidRDefault="00563267" w:rsidP="00345EB2">
      <w:pPr>
        <w:spacing w:after="0" w:line="240" w:lineRule="auto"/>
        <w:ind w:firstLine="993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อัตราการสิ้นเปลืองเชื้อเพลิง (</w:t>
      </w:r>
      <w:r w:rsidR="009C749A">
        <w:rPr>
          <w:rFonts w:ascii="TH SarabunPSK" w:hAnsi="TH SarabunPSK" w:cs="TH SarabunPSK" w:hint="cs"/>
          <w:b/>
          <w:bCs/>
          <w:sz w:val="32"/>
          <w:szCs w:val="32"/>
          <w:cs/>
        </w:rPr>
        <w:t>ลบ.ม.</w:t>
      </w:r>
      <w:r w:rsidRPr="00720DCC">
        <w:rPr>
          <w:rFonts w:ascii="TH SarabunPSK" w:hAnsi="TH SarabunPSK" w:cs="TH SarabunPSK"/>
          <w:sz w:val="32"/>
          <w:szCs w:val="32"/>
          <w:cs/>
        </w:rPr>
        <w:t>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x </w:t>
      </w:r>
      <w:r w:rsidRPr="00425DD0">
        <w:rPr>
          <w:rFonts w:ascii="TH SarabunPSK" w:hAnsi="TH SarabunPSK" w:cs="TH SarabunPSK"/>
          <w:sz w:val="32"/>
          <w:szCs w:val="32"/>
          <w:cs/>
        </w:rPr>
        <w:t>ค่าความร้อน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เมกะจูล/</w:t>
      </w:r>
      <w:r w:rsidR="009C749A">
        <w:rPr>
          <w:rFonts w:ascii="TH SarabunPSK" w:hAnsi="TH SarabunPSK" w:cs="TH SarabunPSK" w:hint="cs"/>
          <w:b/>
          <w:bCs/>
          <w:sz w:val="32"/>
          <w:szCs w:val="32"/>
          <w:cs/>
        </w:rPr>
        <w:t>ลบ.ม.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</w:p>
    <w:p w14:paraId="4A2F42BD" w14:textId="77777777" w:rsidR="00563267" w:rsidRDefault="00563267" w:rsidP="00345EB2">
      <w:pPr>
        <w:spacing w:after="0" w:line="240" w:lineRule="auto"/>
        <w:ind w:firstLine="993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>ประสิทธิภาพระบบผลิตไฟฟ้า (%)</w:t>
      </w:r>
      <w:r w:rsidRPr="00425DD0">
        <w:rPr>
          <w:rFonts w:ascii="TH SarabunPSK" w:hAnsi="TH SarabunPSK" w:cs="TH SarabunPSK"/>
          <w:sz w:val="32"/>
          <w:szCs w:val="32"/>
        </w:rPr>
        <w:t xml:space="preserve"> = [</w:t>
      </w:r>
      <w:r w:rsidRPr="00425DD0">
        <w:rPr>
          <w:rFonts w:ascii="TH SarabunPSK" w:hAnsi="TH SarabunPSK" w:cs="TH SarabunPSK"/>
          <w:sz w:val="32"/>
          <w:szCs w:val="32"/>
          <w:cs/>
        </w:rPr>
        <w:t>กำลังไฟฟ้าที่จ่ายโหลด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ั</w:t>
      </w:r>
      <w:r w:rsidRPr="00425DD0">
        <w:rPr>
          <w:rFonts w:ascii="TH SarabunPSK" w:hAnsi="TH SarabunPSK" w:cs="TH SarabunPSK" w:hint="cs"/>
          <w:sz w:val="32"/>
          <w:szCs w:val="32"/>
          <w:cs/>
        </w:rPr>
        <w:t>ต</w:t>
      </w:r>
      <w:r w:rsidRPr="00425DD0">
        <w:rPr>
          <w:rFonts w:ascii="TH SarabunPSK" w:hAnsi="TH SarabunPSK" w:cs="TH SarabunPSK"/>
          <w:sz w:val="32"/>
          <w:szCs w:val="32"/>
          <w:cs/>
        </w:rPr>
        <w:t>ต์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>] x 100</w:t>
      </w:r>
    </w:p>
    <w:p w14:paraId="12201B1D" w14:textId="77777777" w:rsidR="007F2074" w:rsidRDefault="007F2074" w:rsidP="00345EB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4BCE1D4" w14:textId="77777777" w:rsidR="00563267" w:rsidRDefault="00563267" w:rsidP="00345EB2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  <w:sectPr w:rsidR="00563267" w:rsidSect="00DC3B09">
          <w:pgSz w:w="16838" w:h="11906" w:orient="landscape"/>
          <w:pgMar w:top="1440" w:right="1440" w:bottom="1134" w:left="1440" w:header="567" w:footer="403" w:gutter="0"/>
          <w:pgNumType w:start="1" w:chapStyle="1"/>
          <w:cols w:space="708"/>
          <w:docGrid w:linePitch="360"/>
        </w:sectPr>
      </w:pPr>
    </w:p>
    <w:p w14:paraId="0D3067FF" w14:textId="77777777" w:rsidR="007F2074" w:rsidRPr="00891A5E" w:rsidRDefault="007F2074" w:rsidP="00345EB2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891A5E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15125D5C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7C943CFA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DF4499D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FB9038B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7C9E0D5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6C3369B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A128916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421F45A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5A7CEA0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1AEB73A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66B80382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</w:rPr>
      </w:pPr>
    </w:p>
    <w:p w14:paraId="3C6B9175" w14:textId="77777777" w:rsidR="007F2074" w:rsidRPr="00891A5E" w:rsidRDefault="007F2074" w:rsidP="00345EB2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891A5E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05B7F951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DE45AA9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C76F51D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AA62CC8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410C6EE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2AC5CDE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973AAA3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565D79A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F0D051D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189FF07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609930C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85B1598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95820B7" w14:textId="77777777" w:rsidR="007F2074" w:rsidRPr="002C41EA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4EBE4AC" w14:textId="77777777" w:rsidR="007F2074" w:rsidRDefault="007F2074" w:rsidP="00345EB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7F2074" w:rsidSect="007F207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2F2F1D" w14:textId="77777777" w:rsidR="00FB0AF3" w:rsidRDefault="00FB0AF3" w:rsidP="006358AA">
      <w:pPr>
        <w:spacing w:after="0" w:line="240" w:lineRule="auto"/>
      </w:pPr>
      <w:r>
        <w:separator/>
      </w:r>
    </w:p>
  </w:endnote>
  <w:endnote w:type="continuationSeparator" w:id="0">
    <w:p w14:paraId="7188FEF7" w14:textId="77777777" w:rsidR="00FB0AF3" w:rsidRDefault="00FB0AF3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BDC341" w14:textId="77777777" w:rsidR="00FB0AF3" w:rsidRDefault="00FB0AF3" w:rsidP="006358AA">
      <w:pPr>
        <w:spacing w:after="0" w:line="240" w:lineRule="auto"/>
      </w:pPr>
      <w:r>
        <w:separator/>
      </w:r>
    </w:p>
  </w:footnote>
  <w:footnote w:type="continuationSeparator" w:id="0">
    <w:p w14:paraId="4C36385A" w14:textId="77777777" w:rsidR="00FB0AF3" w:rsidRDefault="00FB0AF3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01824"/>
    <w:multiLevelType w:val="hybridMultilevel"/>
    <w:tmpl w:val="A8E03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F7818"/>
    <w:multiLevelType w:val="hybridMultilevel"/>
    <w:tmpl w:val="0C543F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F5B5ACB"/>
    <w:multiLevelType w:val="multilevel"/>
    <w:tmpl w:val="B2F63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A32B91"/>
    <w:multiLevelType w:val="hybridMultilevel"/>
    <w:tmpl w:val="C71E7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0B1AC0"/>
    <w:multiLevelType w:val="hybridMultilevel"/>
    <w:tmpl w:val="E6CCA6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7"/>
  </w:num>
  <w:num w:numId="3">
    <w:abstractNumId w:val="9"/>
  </w:num>
  <w:num w:numId="4">
    <w:abstractNumId w:val="4"/>
  </w:num>
  <w:num w:numId="5">
    <w:abstractNumId w:val="8"/>
  </w:num>
  <w:num w:numId="6">
    <w:abstractNumId w:val="11"/>
  </w:num>
  <w:num w:numId="7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2"/>
  </w:num>
  <w:num w:numId="10">
    <w:abstractNumId w:val="0"/>
  </w:num>
  <w:num w:numId="11">
    <w:abstractNumId w:val="1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MzY1MTS1NDS2MDRX0lEKTi0uzszPAykwqgUANoWFviwAAAA="/>
  </w:docVars>
  <w:rsids>
    <w:rsidRoot w:val="006358AA"/>
    <w:rsid w:val="00025904"/>
    <w:rsid w:val="00040A4F"/>
    <w:rsid w:val="000447C8"/>
    <w:rsid w:val="0005041E"/>
    <w:rsid w:val="000744D8"/>
    <w:rsid w:val="00081939"/>
    <w:rsid w:val="00082847"/>
    <w:rsid w:val="000851E3"/>
    <w:rsid w:val="00095722"/>
    <w:rsid w:val="000969E2"/>
    <w:rsid w:val="000A305F"/>
    <w:rsid w:val="000B0E32"/>
    <w:rsid w:val="000C32E1"/>
    <w:rsid w:val="000C48C0"/>
    <w:rsid w:val="000C7039"/>
    <w:rsid w:val="000E5D1E"/>
    <w:rsid w:val="000F2167"/>
    <w:rsid w:val="000F2BDD"/>
    <w:rsid w:val="0010056E"/>
    <w:rsid w:val="0012308D"/>
    <w:rsid w:val="0014109E"/>
    <w:rsid w:val="00141809"/>
    <w:rsid w:val="001441D8"/>
    <w:rsid w:val="00144DFC"/>
    <w:rsid w:val="00147924"/>
    <w:rsid w:val="00154384"/>
    <w:rsid w:val="0016017D"/>
    <w:rsid w:val="00162BF2"/>
    <w:rsid w:val="00192E94"/>
    <w:rsid w:val="001947EE"/>
    <w:rsid w:val="001A1B57"/>
    <w:rsid w:val="001B2660"/>
    <w:rsid w:val="001C58E7"/>
    <w:rsid w:val="001C79A5"/>
    <w:rsid w:val="001C7D34"/>
    <w:rsid w:val="001D12B1"/>
    <w:rsid w:val="001D5E89"/>
    <w:rsid w:val="002147D7"/>
    <w:rsid w:val="00226A81"/>
    <w:rsid w:val="00233E99"/>
    <w:rsid w:val="002421A6"/>
    <w:rsid w:val="00253C10"/>
    <w:rsid w:val="00257E31"/>
    <w:rsid w:val="002616F3"/>
    <w:rsid w:val="00262C9F"/>
    <w:rsid w:val="00266FBC"/>
    <w:rsid w:val="002C19C2"/>
    <w:rsid w:val="002E7DC1"/>
    <w:rsid w:val="002F3A89"/>
    <w:rsid w:val="00303310"/>
    <w:rsid w:val="00304C36"/>
    <w:rsid w:val="00305FBB"/>
    <w:rsid w:val="00312CDD"/>
    <w:rsid w:val="00322D0B"/>
    <w:rsid w:val="00340DF4"/>
    <w:rsid w:val="00345EB2"/>
    <w:rsid w:val="00354BDC"/>
    <w:rsid w:val="0037676B"/>
    <w:rsid w:val="00380D3C"/>
    <w:rsid w:val="00394725"/>
    <w:rsid w:val="003A0377"/>
    <w:rsid w:val="003A03F5"/>
    <w:rsid w:val="003A2432"/>
    <w:rsid w:val="003A2B9D"/>
    <w:rsid w:val="003B7008"/>
    <w:rsid w:val="003C5C36"/>
    <w:rsid w:val="003C78D7"/>
    <w:rsid w:val="003E6549"/>
    <w:rsid w:val="00415303"/>
    <w:rsid w:val="00424B5A"/>
    <w:rsid w:val="004270AA"/>
    <w:rsid w:val="00430184"/>
    <w:rsid w:val="00455DC3"/>
    <w:rsid w:val="00482629"/>
    <w:rsid w:val="00491B09"/>
    <w:rsid w:val="00491F52"/>
    <w:rsid w:val="00492829"/>
    <w:rsid w:val="00495D17"/>
    <w:rsid w:val="004A0D9E"/>
    <w:rsid w:val="004A39FC"/>
    <w:rsid w:val="004C1104"/>
    <w:rsid w:val="004C4549"/>
    <w:rsid w:val="004D0948"/>
    <w:rsid w:val="004E65BD"/>
    <w:rsid w:val="005038A7"/>
    <w:rsid w:val="005048FC"/>
    <w:rsid w:val="00520A31"/>
    <w:rsid w:val="00536639"/>
    <w:rsid w:val="00540870"/>
    <w:rsid w:val="005441FC"/>
    <w:rsid w:val="00556342"/>
    <w:rsid w:val="005603A7"/>
    <w:rsid w:val="0056101C"/>
    <w:rsid w:val="00563267"/>
    <w:rsid w:val="0057673D"/>
    <w:rsid w:val="005823A4"/>
    <w:rsid w:val="00584E6F"/>
    <w:rsid w:val="00593A18"/>
    <w:rsid w:val="00593DF3"/>
    <w:rsid w:val="0059421C"/>
    <w:rsid w:val="00594C3C"/>
    <w:rsid w:val="0059574D"/>
    <w:rsid w:val="005A41D5"/>
    <w:rsid w:val="005A717F"/>
    <w:rsid w:val="005D081E"/>
    <w:rsid w:val="005E4D0E"/>
    <w:rsid w:val="005E7200"/>
    <w:rsid w:val="005F5949"/>
    <w:rsid w:val="00602706"/>
    <w:rsid w:val="006102DD"/>
    <w:rsid w:val="006107FE"/>
    <w:rsid w:val="00610CB1"/>
    <w:rsid w:val="006111B6"/>
    <w:rsid w:val="00611B33"/>
    <w:rsid w:val="006216B7"/>
    <w:rsid w:val="006219E0"/>
    <w:rsid w:val="006358AA"/>
    <w:rsid w:val="00647CE6"/>
    <w:rsid w:val="00650F8D"/>
    <w:rsid w:val="006547BF"/>
    <w:rsid w:val="00670067"/>
    <w:rsid w:val="00682D9A"/>
    <w:rsid w:val="00697DB9"/>
    <w:rsid w:val="006B2B0D"/>
    <w:rsid w:val="006B3EBB"/>
    <w:rsid w:val="006C7521"/>
    <w:rsid w:val="006D72C1"/>
    <w:rsid w:val="006D7AD6"/>
    <w:rsid w:val="006D7DAA"/>
    <w:rsid w:val="006E2CB3"/>
    <w:rsid w:val="006E2D21"/>
    <w:rsid w:val="006E3343"/>
    <w:rsid w:val="006E4998"/>
    <w:rsid w:val="0075435E"/>
    <w:rsid w:val="0078183E"/>
    <w:rsid w:val="00786A78"/>
    <w:rsid w:val="007922B5"/>
    <w:rsid w:val="00794832"/>
    <w:rsid w:val="00796090"/>
    <w:rsid w:val="007A622D"/>
    <w:rsid w:val="007B0307"/>
    <w:rsid w:val="007C34FC"/>
    <w:rsid w:val="007C3AD3"/>
    <w:rsid w:val="007D722E"/>
    <w:rsid w:val="007E07F2"/>
    <w:rsid w:val="007F2074"/>
    <w:rsid w:val="008009B8"/>
    <w:rsid w:val="00803177"/>
    <w:rsid w:val="00804E0C"/>
    <w:rsid w:val="008074B8"/>
    <w:rsid w:val="00810E6E"/>
    <w:rsid w:val="00817211"/>
    <w:rsid w:val="00821A65"/>
    <w:rsid w:val="00825E2E"/>
    <w:rsid w:val="008275D5"/>
    <w:rsid w:val="008669E4"/>
    <w:rsid w:val="00870D2E"/>
    <w:rsid w:val="00873479"/>
    <w:rsid w:val="00881C95"/>
    <w:rsid w:val="00890250"/>
    <w:rsid w:val="00891A5E"/>
    <w:rsid w:val="00893396"/>
    <w:rsid w:val="00895A7C"/>
    <w:rsid w:val="008C0BC5"/>
    <w:rsid w:val="008D4BFD"/>
    <w:rsid w:val="008E7B38"/>
    <w:rsid w:val="00902074"/>
    <w:rsid w:val="00905FFA"/>
    <w:rsid w:val="00910711"/>
    <w:rsid w:val="00921860"/>
    <w:rsid w:val="00937309"/>
    <w:rsid w:val="0094227F"/>
    <w:rsid w:val="0094234D"/>
    <w:rsid w:val="009500D8"/>
    <w:rsid w:val="009568E1"/>
    <w:rsid w:val="009579C5"/>
    <w:rsid w:val="009662E6"/>
    <w:rsid w:val="009713A1"/>
    <w:rsid w:val="00980F45"/>
    <w:rsid w:val="009815CD"/>
    <w:rsid w:val="0098279E"/>
    <w:rsid w:val="009920F8"/>
    <w:rsid w:val="0099653B"/>
    <w:rsid w:val="009B5526"/>
    <w:rsid w:val="009B735A"/>
    <w:rsid w:val="009C5C36"/>
    <w:rsid w:val="009C5D88"/>
    <w:rsid w:val="009C6B8C"/>
    <w:rsid w:val="009C749A"/>
    <w:rsid w:val="009D0268"/>
    <w:rsid w:val="009D36FA"/>
    <w:rsid w:val="009D6C8E"/>
    <w:rsid w:val="009F0714"/>
    <w:rsid w:val="009F16CA"/>
    <w:rsid w:val="00A0507C"/>
    <w:rsid w:val="00A05BCB"/>
    <w:rsid w:val="00A07B95"/>
    <w:rsid w:val="00A2030C"/>
    <w:rsid w:val="00A229E8"/>
    <w:rsid w:val="00A27368"/>
    <w:rsid w:val="00A40B76"/>
    <w:rsid w:val="00A613BD"/>
    <w:rsid w:val="00A623F3"/>
    <w:rsid w:val="00A6445B"/>
    <w:rsid w:val="00A7261E"/>
    <w:rsid w:val="00A75BD8"/>
    <w:rsid w:val="00A77F97"/>
    <w:rsid w:val="00AD57B6"/>
    <w:rsid w:val="00B02A61"/>
    <w:rsid w:val="00B476C6"/>
    <w:rsid w:val="00B5339D"/>
    <w:rsid w:val="00B62958"/>
    <w:rsid w:val="00B65C27"/>
    <w:rsid w:val="00B75598"/>
    <w:rsid w:val="00BB64C2"/>
    <w:rsid w:val="00BD0640"/>
    <w:rsid w:val="00BD11DA"/>
    <w:rsid w:val="00BD2ED4"/>
    <w:rsid w:val="00BE3A15"/>
    <w:rsid w:val="00BE7FDF"/>
    <w:rsid w:val="00BF4C6A"/>
    <w:rsid w:val="00BF55FF"/>
    <w:rsid w:val="00C010C8"/>
    <w:rsid w:val="00C06CA1"/>
    <w:rsid w:val="00C1549B"/>
    <w:rsid w:val="00C34295"/>
    <w:rsid w:val="00C35C82"/>
    <w:rsid w:val="00C41A38"/>
    <w:rsid w:val="00C5480C"/>
    <w:rsid w:val="00C54945"/>
    <w:rsid w:val="00C668D7"/>
    <w:rsid w:val="00C716B6"/>
    <w:rsid w:val="00C77A9F"/>
    <w:rsid w:val="00C95794"/>
    <w:rsid w:val="00CB593A"/>
    <w:rsid w:val="00CD2B44"/>
    <w:rsid w:val="00CE0C30"/>
    <w:rsid w:val="00D214BE"/>
    <w:rsid w:val="00D46406"/>
    <w:rsid w:val="00D508B5"/>
    <w:rsid w:val="00D50BB6"/>
    <w:rsid w:val="00D510C6"/>
    <w:rsid w:val="00D515F4"/>
    <w:rsid w:val="00D55436"/>
    <w:rsid w:val="00D63C79"/>
    <w:rsid w:val="00D81127"/>
    <w:rsid w:val="00DA0437"/>
    <w:rsid w:val="00DB65FE"/>
    <w:rsid w:val="00DD4A68"/>
    <w:rsid w:val="00DE0E9A"/>
    <w:rsid w:val="00DF2973"/>
    <w:rsid w:val="00E30014"/>
    <w:rsid w:val="00E316F6"/>
    <w:rsid w:val="00E32BA8"/>
    <w:rsid w:val="00E51751"/>
    <w:rsid w:val="00E608B7"/>
    <w:rsid w:val="00E752BA"/>
    <w:rsid w:val="00E80E03"/>
    <w:rsid w:val="00E90332"/>
    <w:rsid w:val="00EA0B10"/>
    <w:rsid w:val="00EA0BC0"/>
    <w:rsid w:val="00EB72A5"/>
    <w:rsid w:val="00ED3178"/>
    <w:rsid w:val="00EE5D2E"/>
    <w:rsid w:val="00F11A3C"/>
    <w:rsid w:val="00F11B94"/>
    <w:rsid w:val="00F26B76"/>
    <w:rsid w:val="00F27EA8"/>
    <w:rsid w:val="00F5356F"/>
    <w:rsid w:val="00F55DE9"/>
    <w:rsid w:val="00F611E2"/>
    <w:rsid w:val="00F7414B"/>
    <w:rsid w:val="00FA4D61"/>
    <w:rsid w:val="00FB0912"/>
    <w:rsid w:val="00FB0A60"/>
    <w:rsid w:val="00FB0AF3"/>
    <w:rsid w:val="00FD6D30"/>
    <w:rsid w:val="00FE1252"/>
    <w:rsid w:val="00FE2C4A"/>
    <w:rsid w:val="00FE33F7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F03AB5"/>
  <w15:docId w15:val="{454B9E17-E001-4520-AD43-3C45E3266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uiPriority w:val="99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697DB9"/>
    <w:rPr>
      <w:rFonts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97DB9"/>
    <w:rPr>
      <w:rFonts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697DB9"/>
    <w:rPr>
      <w:rFonts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B41E71-7B0F-4E10-8030-C7C7C2CDE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1938</Words>
  <Characters>11049</Characters>
  <Application>Microsoft Office Word</Application>
  <DocSecurity>0</DocSecurity>
  <Lines>92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1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Patiwat Somasri</cp:lastModifiedBy>
  <cp:revision>2</cp:revision>
  <cp:lastPrinted>2017-10-24T02:31:00Z</cp:lastPrinted>
  <dcterms:created xsi:type="dcterms:W3CDTF">2020-11-09T14:35:00Z</dcterms:created>
  <dcterms:modified xsi:type="dcterms:W3CDTF">2020-11-09T14:35:00Z</dcterms:modified>
</cp:coreProperties>
</file>